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73653" w14:textId="7A4CB77D" w:rsidR="00F4741C" w:rsidRDefault="00F4741C">
      <w:r>
        <w:t>Area calculation</w:t>
      </w:r>
    </w:p>
    <w:p w14:paraId="60F5D8B5" w14:textId="33460639" w:rsidR="00E629A4" w:rsidRDefault="00E629A4">
      <w:r>
        <w:t>Assume</w:t>
      </w:r>
      <w:r w:rsidR="006B6E0E">
        <w:t>:</w:t>
      </w:r>
    </w:p>
    <w:p w14:paraId="0E3BCA1F" w14:textId="45B9EC62" w:rsidR="00E629A4" w:rsidRDefault="00503E94">
      <w:r>
        <w:t xml:space="preserve">Overall pixel number </w:t>
      </w:r>
      <w:r w:rsidR="00C806E6">
        <w:t>in sensor</w:t>
      </w:r>
      <w:r w:rsidR="00D944DD">
        <w:t xml:space="preserve"> (</w:t>
      </w:r>
      <w:r w:rsidR="00D944DD" w:rsidRPr="00D944DD">
        <w:t>PIXEL_NUM</w:t>
      </w:r>
      <w:r w:rsidR="00D944DD">
        <w:t>)</w:t>
      </w:r>
      <w:r w:rsidR="00E629A4">
        <w:t>:</w:t>
      </w:r>
      <w:r w:rsidR="00C806E6">
        <w:t xml:space="preserve"> </w:t>
      </w:r>
      <w:r w:rsidR="004B3023">
        <w:t>6</w:t>
      </w:r>
    </w:p>
    <w:p w14:paraId="09657832" w14:textId="1B54A871" w:rsidR="00884FB1" w:rsidRDefault="00884FB1">
      <w:r>
        <w:t>the number of pixels that work in parallel</w:t>
      </w:r>
      <w:r w:rsidR="00167433">
        <w:t xml:space="preserve"> (</w:t>
      </w:r>
      <w:r w:rsidR="00167433" w:rsidRPr="00167433">
        <w:t>SRAM_NUM</w:t>
      </w:r>
      <w:r w:rsidR="00167433">
        <w:t>)</w:t>
      </w:r>
      <w:r>
        <w:t>: 2</w:t>
      </w:r>
    </w:p>
    <w:p w14:paraId="30BBEE6A" w14:textId="6DDE21B9" w:rsidR="00413712" w:rsidRDefault="00704B15">
      <w:r>
        <w:t>number of pixels that save in one SRAM</w:t>
      </w:r>
      <w:r w:rsidR="00884FB1">
        <w:t xml:space="preserve"> (</w:t>
      </w:r>
      <w:r w:rsidR="00884FB1" w:rsidRPr="00884FB1">
        <w:t>PIXEL_NUM_PER_RAM</w:t>
      </w:r>
      <w:r w:rsidR="00884FB1">
        <w:t>)</w:t>
      </w:r>
      <w:r>
        <w:t xml:space="preserve">: </w:t>
      </w:r>
      <w:r w:rsidR="00832545" w:rsidRPr="00D944DD">
        <w:t>PIXEL_NUM</w:t>
      </w:r>
      <w:r w:rsidR="00832545">
        <w:t xml:space="preserve"> /</w:t>
      </w:r>
      <w:r w:rsidR="00832545" w:rsidRPr="00832545">
        <w:t xml:space="preserve"> </w:t>
      </w:r>
      <w:r w:rsidR="00832545" w:rsidRPr="00167433">
        <w:t>SRAM_NUM</w:t>
      </w:r>
      <w:r w:rsidR="00832545">
        <w:t xml:space="preserve">  = </w:t>
      </w:r>
      <w:r w:rsidR="00BF2990">
        <w:t>3</w:t>
      </w:r>
    </w:p>
    <w:p w14:paraId="7B83B0D8" w14:textId="107925D0" w:rsidR="0076563B" w:rsidRDefault="0076563B">
      <w:r>
        <w:t>number of bins per histogram</w:t>
      </w:r>
      <w:r w:rsidR="00684F44">
        <w:t xml:space="preserve"> (</w:t>
      </w:r>
      <w:r w:rsidR="00684F44" w:rsidRPr="00684F44">
        <w:t>BIN_NUM_PER_HIS</w:t>
      </w:r>
      <w:r w:rsidR="00684F44">
        <w:t>)</w:t>
      </w:r>
      <w:r>
        <w:t xml:space="preserve">: </w:t>
      </w:r>
      <w:r w:rsidR="00F55B9C">
        <w:t>64</w:t>
      </w:r>
    </w:p>
    <w:p w14:paraId="5B8FB43B" w14:textId="52D3C669" w:rsidR="005F7F79" w:rsidRDefault="005F7F79">
      <w:r>
        <w:t>number of bits per bin</w:t>
      </w:r>
      <w:r w:rsidR="002A6CAD">
        <w:t xml:space="preserve"> (</w:t>
      </w:r>
      <w:r w:rsidR="002A6CAD" w:rsidRPr="002A6CAD">
        <w:t>peakMax</w:t>
      </w:r>
      <w:r w:rsidR="002A6CAD">
        <w:t>)</w:t>
      </w:r>
      <w:r>
        <w:t xml:space="preserve">: </w:t>
      </w:r>
      <w:r w:rsidR="007D71B5">
        <w:t>21</w:t>
      </w:r>
    </w:p>
    <w:p w14:paraId="6BC6FAE5" w14:textId="349A9C6F" w:rsidR="0018160E" w:rsidRDefault="005F4D37">
      <w:r>
        <w:t>number of acquisitions</w:t>
      </w:r>
      <w:r w:rsidR="00D523D6">
        <w:t xml:space="preserve"> (</w:t>
      </w:r>
      <w:r w:rsidR="002C7B33" w:rsidRPr="002C7B33">
        <w:t>ACQ_NUM</w:t>
      </w:r>
      <w:r w:rsidR="00D523D6">
        <w:t>)</w:t>
      </w:r>
      <w:r>
        <w:t>: 2</w:t>
      </w:r>
    </w:p>
    <w:p w14:paraId="5274B928" w14:textId="67E603AD" w:rsidR="00E54839" w:rsidRDefault="00E54839">
      <w:r>
        <w:rPr>
          <w:noProof/>
        </w:rPr>
        <w:drawing>
          <wp:anchor distT="0" distB="0" distL="114300" distR="114300" simplePos="0" relativeHeight="251658240" behindDoc="0" locked="0" layoutInCell="1" allowOverlap="1" wp14:anchorId="434F3874" wp14:editId="2B71288D">
            <wp:simplePos x="0" y="0"/>
            <wp:positionH relativeFrom="margin">
              <wp:align>center</wp:align>
            </wp:positionH>
            <wp:positionV relativeFrom="paragraph">
              <wp:posOffset>350520</wp:posOffset>
            </wp:positionV>
            <wp:extent cx="5494020" cy="3253740"/>
            <wp:effectExtent l="0" t="0" r="0" b="3810"/>
            <wp:wrapTopAndBottom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use of SRAM:</w:t>
      </w:r>
    </w:p>
    <w:p w14:paraId="010F63C0" w14:textId="429F338D" w:rsidR="006B6E0E" w:rsidRDefault="006B6E0E"/>
    <w:p w14:paraId="7F27770D" w14:textId="77777777" w:rsidR="00257414" w:rsidRDefault="00257414"/>
    <w:p w14:paraId="404E439E" w14:textId="77777777" w:rsidR="00257414" w:rsidRDefault="00257414"/>
    <w:p w14:paraId="258DD8FD" w14:textId="77777777" w:rsidR="00257414" w:rsidRDefault="00257414"/>
    <w:p w14:paraId="603B1F40" w14:textId="77777777" w:rsidR="00257414" w:rsidRDefault="00257414"/>
    <w:p w14:paraId="1FD23F6C" w14:textId="77777777" w:rsidR="00257414" w:rsidRDefault="00257414"/>
    <w:p w14:paraId="754417B7" w14:textId="77777777" w:rsidR="00257414" w:rsidRDefault="00257414"/>
    <w:p w14:paraId="7835A2FE" w14:textId="77777777" w:rsidR="00257414" w:rsidRDefault="00257414"/>
    <w:p w14:paraId="68049009" w14:textId="77777777" w:rsidR="00257414" w:rsidRDefault="00257414"/>
    <w:p w14:paraId="085C908F" w14:textId="77777777" w:rsidR="00257414" w:rsidRDefault="00257414"/>
    <w:p w14:paraId="5D9A1D73" w14:textId="77777777" w:rsidR="00257414" w:rsidRDefault="00257414"/>
    <w:p w14:paraId="58235C55" w14:textId="77777777" w:rsidR="00257414" w:rsidRDefault="00257414"/>
    <w:p w14:paraId="3347546E" w14:textId="77777777" w:rsidR="00257414" w:rsidRDefault="00257414"/>
    <w:p w14:paraId="65377902" w14:textId="77777777" w:rsidR="00257414" w:rsidRDefault="00257414"/>
    <w:p w14:paraId="1927FC0E" w14:textId="77777777" w:rsidR="00257414" w:rsidRDefault="00257414"/>
    <w:p w14:paraId="6B2FDE80" w14:textId="77777777" w:rsidR="00257414" w:rsidRDefault="00257414"/>
    <w:p w14:paraId="5ACF35AD" w14:textId="77777777" w:rsidR="00257414" w:rsidRDefault="00257414"/>
    <w:p w14:paraId="0C7E1096" w14:textId="77777777" w:rsidR="00257414" w:rsidRDefault="00257414"/>
    <w:p w14:paraId="006F04E6" w14:textId="77777777" w:rsidR="00257414" w:rsidRDefault="00257414"/>
    <w:p w14:paraId="453DA13E" w14:textId="77777777" w:rsidR="00257414" w:rsidRDefault="00257414"/>
    <w:p w14:paraId="37E0BCE8" w14:textId="77777777" w:rsidR="00257414" w:rsidRDefault="00257414"/>
    <w:p w14:paraId="1956CCDA" w14:textId="77777777" w:rsidR="00257414" w:rsidRDefault="00257414"/>
    <w:p w14:paraId="6765C6FA" w14:textId="77777777" w:rsidR="00257414" w:rsidRDefault="00257414"/>
    <w:p w14:paraId="04D0381E" w14:textId="77777777" w:rsidR="00257414" w:rsidRDefault="00257414"/>
    <w:p w14:paraId="44ABECCA" w14:textId="77777777" w:rsidR="00257414" w:rsidRDefault="00257414"/>
    <w:p w14:paraId="4F3E0C99" w14:textId="77777777" w:rsidR="00257414" w:rsidRDefault="00257414"/>
    <w:p w14:paraId="43A69BF9" w14:textId="77777777" w:rsidR="00257414" w:rsidRDefault="00257414"/>
    <w:p w14:paraId="308FF882" w14:textId="77777777" w:rsidR="00257414" w:rsidRDefault="00257414"/>
    <w:p w14:paraId="346E83C8" w14:textId="77777777" w:rsidR="00257414" w:rsidRDefault="00257414"/>
    <w:p w14:paraId="51C950A8" w14:textId="77777777" w:rsidR="00257414" w:rsidRDefault="00257414"/>
    <w:p w14:paraId="22EE471A" w14:textId="77777777" w:rsidR="00257414" w:rsidRDefault="00257414"/>
    <w:p w14:paraId="3902D27E" w14:textId="3BCCD4D5" w:rsidR="00257414" w:rsidRDefault="00257414"/>
    <w:p w14:paraId="3C0DCD57" w14:textId="788B53E6" w:rsidR="00B35252" w:rsidRDefault="00B35252"/>
    <w:p w14:paraId="141EA1D5" w14:textId="763324D8" w:rsidR="00B35252" w:rsidRDefault="00B35252"/>
    <w:p w14:paraId="231962B7" w14:textId="1FECBDDB" w:rsidR="00B35252" w:rsidRDefault="00B35252"/>
    <w:p w14:paraId="583C36F3" w14:textId="1914F18E" w:rsidR="00B35252" w:rsidRDefault="00B35252"/>
    <w:p w14:paraId="53838FEE" w14:textId="3F831266" w:rsidR="00B35252" w:rsidRDefault="00B35252"/>
    <w:p w14:paraId="2265AE05" w14:textId="31D1BCED" w:rsidR="00B35252" w:rsidRDefault="00B35252"/>
    <w:p w14:paraId="56499209" w14:textId="5F74371D" w:rsidR="00B35252" w:rsidRDefault="00B35252"/>
    <w:p w14:paraId="08733732" w14:textId="47191C9B" w:rsidR="00B35252" w:rsidRDefault="00B35252"/>
    <w:p w14:paraId="296B3CED" w14:textId="120D290A" w:rsidR="00B35252" w:rsidRDefault="00B35252"/>
    <w:p w14:paraId="1DEC2F6A" w14:textId="08E3B3A1" w:rsidR="00B35252" w:rsidRDefault="00B35252"/>
    <w:p w14:paraId="226ECADB" w14:textId="77777777" w:rsidR="00B35252" w:rsidRDefault="00B35252"/>
    <w:p w14:paraId="125F9FF6" w14:textId="77777777" w:rsidR="00B35252" w:rsidRDefault="00B35252"/>
    <w:p w14:paraId="7E71FAC5" w14:textId="2A2A6F76" w:rsidR="00762D06" w:rsidRDefault="006E1D2C">
      <w:r>
        <w:t>Histogram1</w:t>
      </w:r>
    </w:p>
    <w:p w14:paraId="2804E331" w14:textId="5E8CA1E5" w:rsidR="006E1D2C" w:rsidRDefault="006E1D2C"/>
    <w:tbl>
      <w:tblPr>
        <w:tblStyle w:val="TableGrid"/>
        <w:tblpPr w:leftFromText="180" w:rightFromText="180" w:vertAnchor="page" w:horzAnchor="margin" w:tblpY="1658"/>
        <w:tblW w:w="0" w:type="auto"/>
        <w:tblLook w:val="04A0" w:firstRow="1" w:lastRow="0" w:firstColumn="1" w:lastColumn="0" w:noHBand="0" w:noVBand="1"/>
      </w:tblPr>
      <w:tblGrid>
        <w:gridCol w:w="1345"/>
        <w:gridCol w:w="1171"/>
        <w:gridCol w:w="1162"/>
        <w:gridCol w:w="1571"/>
        <w:gridCol w:w="1571"/>
        <w:gridCol w:w="1530"/>
        <w:gridCol w:w="1431"/>
      </w:tblGrid>
      <w:tr w:rsidR="00B35252" w14:paraId="073C4F7E" w14:textId="77777777" w:rsidTr="00B35252">
        <w:tc>
          <w:tcPr>
            <w:tcW w:w="1345" w:type="dxa"/>
          </w:tcPr>
          <w:p w14:paraId="5D64D8E4" w14:textId="77777777" w:rsidR="00B35252" w:rsidRDefault="00B35252" w:rsidP="00B35252">
            <w:r>
              <w:t>Acq 1 (Hisogram 1</w:t>
            </w:r>
          </w:p>
        </w:tc>
        <w:tc>
          <w:tcPr>
            <w:tcW w:w="1171" w:type="dxa"/>
          </w:tcPr>
          <w:p w14:paraId="00E17A80" w14:textId="77777777" w:rsidR="00B35252" w:rsidRDefault="00B35252" w:rsidP="00B35252">
            <w:r>
              <w:t>Pixel1 data1</w:t>
            </w:r>
          </w:p>
        </w:tc>
        <w:tc>
          <w:tcPr>
            <w:tcW w:w="1162" w:type="dxa"/>
          </w:tcPr>
          <w:p w14:paraId="6525218B" w14:textId="77777777" w:rsidR="00B35252" w:rsidRDefault="00B35252" w:rsidP="00B35252">
            <w:r>
              <w:t>Pixel1 data2</w:t>
            </w:r>
          </w:p>
        </w:tc>
        <w:tc>
          <w:tcPr>
            <w:tcW w:w="1571" w:type="dxa"/>
          </w:tcPr>
          <w:p w14:paraId="5C84AF4E" w14:textId="77777777" w:rsidR="00B35252" w:rsidRDefault="00B35252" w:rsidP="00B35252">
            <w:r>
              <w:t>Pixel2 data1</w:t>
            </w:r>
          </w:p>
        </w:tc>
        <w:tc>
          <w:tcPr>
            <w:tcW w:w="1571" w:type="dxa"/>
          </w:tcPr>
          <w:p w14:paraId="69463886" w14:textId="77777777" w:rsidR="00B35252" w:rsidRDefault="00B35252" w:rsidP="00B35252">
            <w:r>
              <w:t>Pixel2 data2</w:t>
            </w:r>
          </w:p>
        </w:tc>
        <w:tc>
          <w:tcPr>
            <w:tcW w:w="1530" w:type="dxa"/>
          </w:tcPr>
          <w:p w14:paraId="45F349D1" w14:textId="77777777" w:rsidR="00B35252" w:rsidRDefault="00B35252" w:rsidP="00B35252">
            <w:r>
              <w:t>Pixel3 data1</w:t>
            </w:r>
          </w:p>
        </w:tc>
        <w:tc>
          <w:tcPr>
            <w:tcW w:w="1431" w:type="dxa"/>
          </w:tcPr>
          <w:p w14:paraId="2163A84D" w14:textId="77777777" w:rsidR="00B35252" w:rsidRDefault="00B35252" w:rsidP="00B35252">
            <w:r>
              <w:t>Pixel3 data2</w:t>
            </w:r>
          </w:p>
        </w:tc>
      </w:tr>
      <w:tr w:rsidR="00B35252" w14:paraId="7BF3B51A" w14:textId="77777777" w:rsidTr="00B35252">
        <w:tc>
          <w:tcPr>
            <w:tcW w:w="1345" w:type="dxa"/>
          </w:tcPr>
          <w:p w14:paraId="2FC24D1F" w14:textId="77777777" w:rsidR="00B35252" w:rsidRDefault="00B35252" w:rsidP="00B35252">
            <w:r>
              <w:t>Input</w:t>
            </w:r>
          </w:p>
          <w:p w14:paraId="4C156884" w14:textId="77777777" w:rsidR="00B35252" w:rsidRDefault="00B35252" w:rsidP="00B35252">
            <w:r>
              <w:t>(rough data)</w:t>
            </w:r>
          </w:p>
        </w:tc>
        <w:tc>
          <w:tcPr>
            <w:tcW w:w="1171" w:type="dxa"/>
          </w:tcPr>
          <w:p w14:paraId="6C576A04" w14:textId="77777777" w:rsidR="00B35252" w:rsidRDefault="00B35252" w:rsidP="00B35252">
            <w:pPr>
              <w:jc w:val="center"/>
            </w:pPr>
            <w:r>
              <w:t>108(h’06c)</w:t>
            </w:r>
          </w:p>
        </w:tc>
        <w:tc>
          <w:tcPr>
            <w:tcW w:w="1162" w:type="dxa"/>
          </w:tcPr>
          <w:p w14:paraId="708B0207" w14:textId="77777777" w:rsidR="00B35252" w:rsidRDefault="00B35252" w:rsidP="00B35252">
            <w:pPr>
              <w:jc w:val="center"/>
            </w:pPr>
            <w:r>
              <w:t>511(h’1ff)</w:t>
            </w:r>
          </w:p>
        </w:tc>
        <w:tc>
          <w:tcPr>
            <w:tcW w:w="1571" w:type="dxa"/>
          </w:tcPr>
          <w:p w14:paraId="1FD9BA02" w14:textId="77777777" w:rsidR="00B35252" w:rsidRDefault="00B35252" w:rsidP="00B35252">
            <w:r>
              <w:t>1007(h’3ef)</w:t>
            </w:r>
          </w:p>
        </w:tc>
        <w:tc>
          <w:tcPr>
            <w:tcW w:w="1571" w:type="dxa"/>
          </w:tcPr>
          <w:p w14:paraId="7EC1B51E" w14:textId="77777777" w:rsidR="00B35252" w:rsidRDefault="00B35252" w:rsidP="00B35252">
            <w:r>
              <w:t>1007(h’3ef)</w:t>
            </w:r>
          </w:p>
        </w:tc>
        <w:tc>
          <w:tcPr>
            <w:tcW w:w="1530" w:type="dxa"/>
          </w:tcPr>
          <w:p w14:paraId="684E2A4B" w14:textId="77777777" w:rsidR="00B35252" w:rsidRDefault="00B35252" w:rsidP="00B35252">
            <w:r>
              <w:t>200(h’0c8)</w:t>
            </w:r>
          </w:p>
        </w:tc>
        <w:tc>
          <w:tcPr>
            <w:tcW w:w="1431" w:type="dxa"/>
          </w:tcPr>
          <w:p w14:paraId="19B97CC1" w14:textId="77777777" w:rsidR="00B35252" w:rsidRDefault="00B35252" w:rsidP="00B35252">
            <w:r>
              <w:t>90(h’05a)</w:t>
            </w:r>
          </w:p>
        </w:tc>
      </w:tr>
      <w:tr w:rsidR="00B35252" w14:paraId="594A8A85" w14:textId="77777777" w:rsidTr="00B35252">
        <w:tc>
          <w:tcPr>
            <w:tcW w:w="1345" w:type="dxa"/>
          </w:tcPr>
          <w:p w14:paraId="4F77A11A" w14:textId="77777777" w:rsidR="00B35252" w:rsidRDefault="00B35252" w:rsidP="00B35252">
            <w:r>
              <w:t>addr</w:t>
            </w:r>
          </w:p>
        </w:tc>
        <w:tc>
          <w:tcPr>
            <w:tcW w:w="1171" w:type="dxa"/>
          </w:tcPr>
          <w:p w14:paraId="3B6C499F" w14:textId="77777777" w:rsidR="00B35252" w:rsidRDefault="00B35252" w:rsidP="00B35252">
            <w:pPr>
              <w:jc w:val="center"/>
            </w:pPr>
            <w:r>
              <w:t>h’06</w:t>
            </w:r>
          </w:p>
        </w:tc>
        <w:tc>
          <w:tcPr>
            <w:tcW w:w="1162" w:type="dxa"/>
          </w:tcPr>
          <w:p w14:paraId="4451372C" w14:textId="77777777" w:rsidR="00B35252" w:rsidRDefault="00B35252" w:rsidP="00B35252">
            <w:pPr>
              <w:jc w:val="center"/>
            </w:pPr>
            <w:r>
              <w:t>h’1f</w:t>
            </w:r>
          </w:p>
        </w:tc>
        <w:tc>
          <w:tcPr>
            <w:tcW w:w="1571" w:type="dxa"/>
          </w:tcPr>
          <w:p w14:paraId="7ABE67BA" w14:textId="77777777" w:rsidR="00B35252" w:rsidRDefault="00B35252" w:rsidP="00B35252">
            <w:pPr>
              <w:ind w:left="359"/>
              <w:jc w:val="center"/>
            </w:pPr>
            <w:r>
              <w:t>h’3e</w:t>
            </w:r>
          </w:p>
        </w:tc>
        <w:tc>
          <w:tcPr>
            <w:tcW w:w="1571" w:type="dxa"/>
          </w:tcPr>
          <w:p w14:paraId="759E351E" w14:textId="77777777" w:rsidR="00B35252" w:rsidRDefault="00B35252" w:rsidP="00B35252">
            <w:pPr>
              <w:ind w:left="359"/>
              <w:jc w:val="center"/>
            </w:pPr>
            <w:r>
              <w:t>h’3f</w:t>
            </w:r>
          </w:p>
        </w:tc>
        <w:tc>
          <w:tcPr>
            <w:tcW w:w="1530" w:type="dxa"/>
          </w:tcPr>
          <w:p w14:paraId="5168A520" w14:textId="77777777" w:rsidR="00B35252" w:rsidRDefault="00B35252" w:rsidP="00B35252">
            <w:pPr>
              <w:ind w:left="359"/>
              <w:jc w:val="center"/>
            </w:pPr>
            <w:r>
              <w:t>h’0c</w:t>
            </w:r>
          </w:p>
        </w:tc>
        <w:tc>
          <w:tcPr>
            <w:tcW w:w="1431" w:type="dxa"/>
          </w:tcPr>
          <w:p w14:paraId="3693A5C0" w14:textId="77777777" w:rsidR="00B35252" w:rsidRDefault="00B35252" w:rsidP="00B35252">
            <w:pPr>
              <w:ind w:left="359"/>
              <w:jc w:val="center"/>
            </w:pPr>
            <w:r>
              <w:t>h’05</w:t>
            </w:r>
          </w:p>
        </w:tc>
      </w:tr>
      <w:tr w:rsidR="00B35252" w14:paraId="3B39F0C9" w14:textId="77777777" w:rsidTr="00B35252">
        <w:tc>
          <w:tcPr>
            <w:tcW w:w="1345" w:type="dxa"/>
          </w:tcPr>
          <w:p w14:paraId="1BB0ED01" w14:textId="77777777" w:rsidR="00B35252" w:rsidRDefault="00B35252" w:rsidP="00B35252">
            <w:r>
              <w:t>Bin Counts</w:t>
            </w:r>
          </w:p>
        </w:tc>
        <w:tc>
          <w:tcPr>
            <w:tcW w:w="1171" w:type="dxa"/>
          </w:tcPr>
          <w:p w14:paraId="6D810D49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162" w:type="dxa"/>
          </w:tcPr>
          <w:p w14:paraId="0AE7A621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571" w:type="dxa"/>
          </w:tcPr>
          <w:p w14:paraId="73DCF629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571" w:type="dxa"/>
          </w:tcPr>
          <w:p w14:paraId="7EDC693E" w14:textId="77777777" w:rsidR="00B35252" w:rsidRDefault="00B35252" w:rsidP="00B35252">
            <w:pPr>
              <w:ind w:left="359"/>
              <w:jc w:val="center"/>
            </w:pPr>
            <w:r>
              <w:t>2</w:t>
            </w:r>
          </w:p>
        </w:tc>
        <w:tc>
          <w:tcPr>
            <w:tcW w:w="1530" w:type="dxa"/>
          </w:tcPr>
          <w:p w14:paraId="68BE7485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431" w:type="dxa"/>
          </w:tcPr>
          <w:p w14:paraId="6D88FC0A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</w:tr>
      <w:tr w:rsidR="00B35252" w14:paraId="58547CBB" w14:textId="77777777" w:rsidTr="00B35252">
        <w:tc>
          <w:tcPr>
            <w:tcW w:w="1345" w:type="dxa"/>
          </w:tcPr>
          <w:p w14:paraId="38D73140" w14:textId="77777777" w:rsidR="00B35252" w:rsidRDefault="00B35252" w:rsidP="00B35252">
            <w:r w:rsidRPr="00911E15">
              <w:t>addrSaver</w:t>
            </w:r>
          </w:p>
        </w:tc>
        <w:tc>
          <w:tcPr>
            <w:tcW w:w="1171" w:type="dxa"/>
          </w:tcPr>
          <w:p w14:paraId="3289431C" w14:textId="77777777" w:rsidR="00B35252" w:rsidRDefault="00B35252" w:rsidP="00B35252">
            <w:pPr>
              <w:ind w:left="359"/>
              <w:jc w:val="center"/>
            </w:pPr>
            <w:r>
              <w:t>h’06</w:t>
            </w:r>
          </w:p>
        </w:tc>
        <w:tc>
          <w:tcPr>
            <w:tcW w:w="1162" w:type="dxa"/>
          </w:tcPr>
          <w:p w14:paraId="56E0615D" w14:textId="77777777" w:rsidR="00B35252" w:rsidRDefault="00B35252" w:rsidP="00B35252">
            <w:pPr>
              <w:ind w:left="359"/>
              <w:jc w:val="center"/>
            </w:pPr>
            <w:r>
              <w:t>h’06</w:t>
            </w:r>
          </w:p>
        </w:tc>
        <w:tc>
          <w:tcPr>
            <w:tcW w:w="1571" w:type="dxa"/>
          </w:tcPr>
          <w:p w14:paraId="7903FE9B" w14:textId="77777777" w:rsidR="00B35252" w:rsidRDefault="00B35252" w:rsidP="00B35252">
            <w:pPr>
              <w:ind w:left="359"/>
              <w:jc w:val="center"/>
            </w:pPr>
            <w:r>
              <w:t>h’3e</w:t>
            </w:r>
          </w:p>
        </w:tc>
        <w:tc>
          <w:tcPr>
            <w:tcW w:w="1571" w:type="dxa"/>
          </w:tcPr>
          <w:p w14:paraId="294B67A3" w14:textId="77777777" w:rsidR="00B35252" w:rsidRDefault="00B35252" w:rsidP="00B35252">
            <w:pPr>
              <w:ind w:left="359"/>
              <w:jc w:val="center"/>
            </w:pPr>
            <w:r>
              <w:t>h’3f</w:t>
            </w:r>
          </w:p>
        </w:tc>
        <w:tc>
          <w:tcPr>
            <w:tcW w:w="1530" w:type="dxa"/>
          </w:tcPr>
          <w:p w14:paraId="4CD39E46" w14:textId="77777777" w:rsidR="00B35252" w:rsidRDefault="00B35252" w:rsidP="00B35252">
            <w:pPr>
              <w:ind w:left="359"/>
              <w:jc w:val="center"/>
            </w:pPr>
            <w:r>
              <w:t>h’0c</w:t>
            </w:r>
          </w:p>
        </w:tc>
        <w:tc>
          <w:tcPr>
            <w:tcW w:w="1431" w:type="dxa"/>
          </w:tcPr>
          <w:p w14:paraId="6D6BB6E6" w14:textId="77777777" w:rsidR="00B35252" w:rsidRDefault="00B35252" w:rsidP="00B35252">
            <w:pPr>
              <w:ind w:left="359"/>
              <w:jc w:val="center"/>
            </w:pPr>
            <w:r>
              <w:t>h’0c</w:t>
            </w:r>
          </w:p>
        </w:tc>
      </w:tr>
      <w:tr w:rsidR="00B35252" w14:paraId="582CE9C5" w14:textId="77777777" w:rsidTr="00B35252">
        <w:tc>
          <w:tcPr>
            <w:tcW w:w="1345" w:type="dxa"/>
          </w:tcPr>
          <w:p w14:paraId="3C41F06B" w14:textId="77777777" w:rsidR="00B35252" w:rsidRDefault="00B35252" w:rsidP="00B35252">
            <w:r>
              <w:t>recentMax</w:t>
            </w:r>
          </w:p>
        </w:tc>
        <w:tc>
          <w:tcPr>
            <w:tcW w:w="1171" w:type="dxa"/>
          </w:tcPr>
          <w:p w14:paraId="48B11495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162" w:type="dxa"/>
          </w:tcPr>
          <w:p w14:paraId="4C6F7E8E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571" w:type="dxa"/>
          </w:tcPr>
          <w:p w14:paraId="6C56F309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571" w:type="dxa"/>
          </w:tcPr>
          <w:p w14:paraId="5EB69E39" w14:textId="77777777" w:rsidR="00B35252" w:rsidRDefault="00B35252" w:rsidP="00B35252">
            <w:pPr>
              <w:ind w:left="359"/>
              <w:jc w:val="center"/>
            </w:pPr>
            <w:r>
              <w:t>2</w:t>
            </w:r>
          </w:p>
        </w:tc>
        <w:tc>
          <w:tcPr>
            <w:tcW w:w="1530" w:type="dxa"/>
          </w:tcPr>
          <w:p w14:paraId="1EE0D796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  <w:tc>
          <w:tcPr>
            <w:tcW w:w="1431" w:type="dxa"/>
          </w:tcPr>
          <w:p w14:paraId="32BB5808" w14:textId="77777777" w:rsidR="00B35252" w:rsidRDefault="00B35252" w:rsidP="00B35252">
            <w:pPr>
              <w:ind w:left="359"/>
              <w:jc w:val="center"/>
            </w:pPr>
            <w:r>
              <w:t>1</w:t>
            </w:r>
          </w:p>
        </w:tc>
      </w:tr>
      <w:tr w:rsidR="00B35252" w14:paraId="5FADF847" w14:textId="77777777" w:rsidTr="00B35252">
        <w:tc>
          <w:tcPr>
            <w:tcW w:w="1345" w:type="dxa"/>
          </w:tcPr>
          <w:p w14:paraId="4E11139E" w14:textId="77777777" w:rsidR="00B35252" w:rsidRPr="0080385B" w:rsidRDefault="00B35252" w:rsidP="00B35252">
            <w:r>
              <w:t xml:space="preserve"> TH </w:t>
            </w:r>
            <w:r>
              <w:rPr>
                <w:rFonts w:hint="eastAsia"/>
              </w:rPr>
              <w:t>min</w:t>
            </w:r>
          </w:p>
        </w:tc>
        <w:tc>
          <w:tcPr>
            <w:tcW w:w="1171" w:type="dxa"/>
          </w:tcPr>
          <w:p w14:paraId="002A6134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162" w:type="dxa"/>
          </w:tcPr>
          <w:p w14:paraId="74DFC255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71" w:type="dxa"/>
          </w:tcPr>
          <w:p w14:paraId="472F2ACB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71" w:type="dxa"/>
          </w:tcPr>
          <w:p w14:paraId="778995F8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744B3E55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431" w:type="dxa"/>
          </w:tcPr>
          <w:p w14:paraId="05A32ACF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</w:tr>
      <w:tr w:rsidR="00B35252" w14:paraId="76D1B9A3" w14:textId="77777777" w:rsidTr="00B35252">
        <w:tc>
          <w:tcPr>
            <w:tcW w:w="1345" w:type="dxa"/>
          </w:tcPr>
          <w:p w14:paraId="301A94A9" w14:textId="77777777" w:rsidR="00B35252" w:rsidRPr="006062FC" w:rsidRDefault="00B35252" w:rsidP="00B35252">
            <w:r>
              <w:t xml:space="preserve"> TH </w:t>
            </w:r>
            <w:r>
              <w:rPr>
                <w:rFonts w:hint="eastAsia"/>
              </w:rPr>
              <w:t>max</w:t>
            </w:r>
          </w:p>
        </w:tc>
        <w:tc>
          <w:tcPr>
            <w:tcW w:w="1171" w:type="dxa"/>
          </w:tcPr>
          <w:p w14:paraId="06C5DB35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162" w:type="dxa"/>
          </w:tcPr>
          <w:p w14:paraId="6F77427D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71" w:type="dxa"/>
          </w:tcPr>
          <w:p w14:paraId="4D3EA521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71" w:type="dxa"/>
          </w:tcPr>
          <w:p w14:paraId="7751B63B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14C8EE12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431" w:type="dxa"/>
          </w:tcPr>
          <w:p w14:paraId="7B61ED18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</w:tr>
      <w:tr w:rsidR="00B35252" w14:paraId="63AB5905" w14:textId="77777777" w:rsidTr="00B35252">
        <w:tc>
          <w:tcPr>
            <w:tcW w:w="1345" w:type="dxa"/>
          </w:tcPr>
          <w:p w14:paraId="66CB8F3C" w14:textId="77777777" w:rsidR="00B35252" w:rsidRDefault="00B35252" w:rsidP="00B35252">
            <w:r>
              <w:t xml:space="preserve"> Delta</w:t>
            </w:r>
          </w:p>
        </w:tc>
        <w:tc>
          <w:tcPr>
            <w:tcW w:w="1171" w:type="dxa"/>
          </w:tcPr>
          <w:p w14:paraId="2A42D5BA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162" w:type="dxa"/>
          </w:tcPr>
          <w:p w14:paraId="610E0DBF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71" w:type="dxa"/>
          </w:tcPr>
          <w:p w14:paraId="733235AB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71" w:type="dxa"/>
          </w:tcPr>
          <w:p w14:paraId="6841E6CB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530" w:type="dxa"/>
          </w:tcPr>
          <w:p w14:paraId="433FD562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  <w:tc>
          <w:tcPr>
            <w:tcW w:w="1431" w:type="dxa"/>
          </w:tcPr>
          <w:p w14:paraId="02E9F010" w14:textId="77777777" w:rsidR="00B35252" w:rsidRDefault="00B35252" w:rsidP="00B35252">
            <w:pPr>
              <w:ind w:left="359"/>
              <w:jc w:val="center"/>
            </w:pPr>
            <w:r>
              <w:t>x</w:t>
            </w:r>
          </w:p>
        </w:tc>
      </w:tr>
    </w:tbl>
    <w:p w14:paraId="542BB8E3" w14:textId="2C60CF7B" w:rsidR="006E1D2C" w:rsidRDefault="006E1D2C"/>
    <w:p w14:paraId="1904748F" w14:textId="5AF84161" w:rsidR="006E1D2C" w:rsidRDefault="006E1D2C"/>
    <w:p w14:paraId="00F0FF42" w14:textId="387D325C" w:rsidR="006E1D2C" w:rsidRDefault="006E1D2C"/>
    <w:p w14:paraId="3601D3C8" w14:textId="7F267539" w:rsidR="006E1D2C" w:rsidRDefault="006E1D2C"/>
    <w:p w14:paraId="016BF62F" w14:textId="25D020E6" w:rsidR="006E1D2C" w:rsidRDefault="006E1D2C"/>
    <w:p w14:paraId="3C8AD765" w14:textId="357619BE" w:rsidR="006E1D2C" w:rsidRDefault="006E1D2C"/>
    <w:p w14:paraId="0EC65A4E" w14:textId="6A83125D" w:rsidR="006E1D2C" w:rsidRDefault="006E1D2C"/>
    <w:tbl>
      <w:tblPr>
        <w:tblStyle w:val="TableGrid"/>
        <w:tblpPr w:leftFromText="180" w:rightFromText="180" w:vertAnchor="text" w:horzAnchor="margin" w:tblpY="500"/>
        <w:tblW w:w="0" w:type="auto"/>
        <w:tblLook w:val="04A0" w:firstRow="1" w:lastRow="0" w:firstColumn="1" w:lastColumn="0" w:noHBand="0" w:noVBand="1"/>
      </w:tblPr>
      <w:tblGrid>
        <w:gridCol w:w="1392"/>
        <w:gridCol w:w="1139"/>
        <w:gridCol w:w="1216"/>
        <w:gridCol w:w="1584"/>
        <w:gridCol w:w="1481"/>
        <w:gridCol w:w="1554"/>
        <w:gridCol w:w="1481"/>
      </w:tblGrid>
      <w:tr w:rsidR="00257414" w14:paraId="28E71BDF" w14:textId="77777777" w:rsidTr="00B35252">
        <w:trPr>
          <w:trHeight w:val="554"/>
        </w:trPr>
        <w:tc>
          <w:tcPr>
            <w:tcW w:w="1392" w:type="dxa"/>
          </w:tcPr>
          <w:p w14:paraId="7DC5DF92" w14:textId="77777777" w:rsidR="00257414" w:rsidRDefault="00257414" w:rsidP="00B35252">
            <w:r>
              <w:t>Acq 2</w:t>
            </w:r>
          </w:p>
          <w:p w14:paraId="2B1ECCCA" w14:textId="77777777" w:rsidR="00257414" w:rsidRDefault="00257414" w:rsidP="00B35252">
            <w:r>
              <w:t>(Hisogram 1</w:t>
            </w:r>
          </w:p>
        </w:tc>
        <w:tc>
          <w:tcPr>
            <w:tcW w:w="1139" w:type="dxa"/>
          </w:tcPr>
          <w:p w14:paraId="57A338D3" w14:textId="77777777" w:rsidR="00257414" w:rsidRDefault="00257414" w:rsidP="00B35252">
            <w:r>
              <w:t>Pixel1 data1</w:t>
            </w:r>
          </w:p>
        </w:tc>
        <w:tc>
          <w:tcPr>
            <w:tcW w:w="1216" w:type="dxa"/>
          </w:tcPr>
          <w:p w14:paraId="2BC7CF85" w14:textId="77777777" w:rsidR="00257414" w:rsidRDefault="00257414" w:rsidP="00B35252">
            <w:r>
              <w:t>Pixel1 data2</w:t>
            </w:r>
          </w:p>
        </w:tc>
        <w:tc>
          <w:tcPr>
            <w:tcW w:w="1584" w:type="dxa"/>
          </w:tcPr>
          <w:p w14:paraId="2B70E521" w14:textId="77777777" w:rsidR="00257414" w:rsidRDefault="00257414" w:rsidP="00B35252">
            <w:r>
              <w:t>Pixel2 data1</w:t>
            </w:r>
          </w:p>
        </w:tc>
        <w:tc>
          <w:tcPr>
            <w:tcW w:w="1481" w:type="dxa"/>
          </w:tcPr>
          <w:p w14:paraId="2512E53A" w14:textId="77777777" w:rsidR="00257414" w:rsidRDefault="00257414" w:rsidP="00B35252">
            <w:r>
              <w:t>Pixel2 data2</w:t>
            </w:r>
          </w:p>
        </w:tc>
        <w:tc>
          <w:tcPr>
            <w:tcW w:w="1554" w:type="dxa"/>
          </w:tcPr>
          <w:p w14:paraId="60F0AB6C" w14:textId="77777777" w:rsidR="00257414" w:rsidRDefault="00257414" w:rsidP="00B35252">
            <w:r>
              <w:t>Pixel3 data1</w:t>
            </w:r>
          </w:p>
        </w:tc>
        <w:tc>
          <w:tcPr>
            <w:tcW w:w="1481" w:type="dxa"/>
          </w:tcPr>
          <w:p w14:paraId="0BED47C6" w14:textId="77777777" w:rsidR="00257414" w:rsidRDefault="00257414" w:rsidP="00B35252">
            <w:r>
              <w:t>Pixel3 data2</w:t>
            </w:r>
          </w:p>
        </w:tc>
      </w:tr>
      <w:tr w:rsidR="00257414" w14:paraId="0412D53B" w14:textId="77777777" w:rsidTr="00B35252">
        <w:trPr>
          <w:trHeight w:val="546"/>
        </w:trPr>
        <w:tc>
          <w:tcPr>
            <w:tcW w:w="1392" w:type="dxa"/>
          </w:tcPr>
          <w:p w14:paraId="4525028B" w14:textId="77777777" w:rsidR="00257414" w:rsidRDefault="00257414" w:rsidP="00B35252">
            <w:r>
              <w:t>Input</w:t>
            </w:r>
          </w:p>
          <w:p w14:paraId="37DF61BE" w14:textId="77777777" w:rsidR="00257414" w:rsidRDefault="00257414" w:rsidP="00B35252">
            <w:r>
              <w:t>(rough data)</w:t>
            </w:r>
          </w:p>
        </w:tc>
        <w:tc>
          <w:tcPr>
            <w:tcW w:w="1139" w:type="dxa"/>
          </w:tcPr>
          <w:p w14:paraId="0FB5884C" w14:textId="77777777" w:rsidR="00257414" w:rsidRDefault="00257414" w:rsidP="00B35252">
            <w:pPr>
              <w:jc w:val="both"/>
            </w:pPr>
            <w:r>
              <w:t>511(h’1ff)</w:t>
            </w:r>
          </w:p>
        </w:tc>
        <w:tc>
          <w:tcPr>
            <w:tcW w:w="1216" w:type="dxa"/>
          </w:tcPr>
          <w:p w14:paraId="423A9005" w14:textId="77777777" w:rsidR="00257414" w:rsidRDefault="00257414" w:rsidP="00B35252">
            <w:pPr>
              <w:jc w:val="both"/>
            </w:pPr>
            <w:r>
              <w:t>700(h’2bc)</w:t>
            </w:r>
          </w:p>
        </w:tc>
        <w:tc>
          <w:tcPr>
            <w:tcW w:w="1584" w:type="dxa"/>
          </w:tcPr>
          <w:p w14:paraId="5BB3E36F" w14:textId="77777777" w:rsidR="00257414" w:rsidRDefault="00257414" w:rsidP="00B35252">
            <w:pPr>
              <w:ind w:left="359"/>
              <w:jc w:val="both"/>
            </w:pPr>
            <w:r>
              <w:t>90(h’05a)</w:t>
            </w:r>
          </w:p>
        </w:tc>
        <w:tc>
          <w:tcPr>
            <w:tcW w:w="1481" w:type="dxa"/>
          </w:tcPr>
          <w:p w14:paraId="1F290E71" w14:textId="77777777" w:rsidR="00257414" w:rsidRDefault="00257414" w:rsidP="00B35252">
            <w:pPr>
              <w:ind w:left="359"/>
              <w:jc w:val="both"/>
            </w:pPr>
            <w:r>
              <w:t>90(h’05a)</w:t>
            </w:r>
          </w:p>
        </w:tc>
        <w:tc>
          <w:tcPr>
            <w:tcW w:w="1554" w:type="dxa"/>
          </w:tcPr>
          <w:p w14:paraId="051BB4DC" w14:textId="77777777" w:rsidR="00257414" w:rsidRDefault="00257414" w:rsidP="00B35252">
            <w:pPr>
              <w:ind w:left="359"/>
              <w:jc w:val="both"/>
            </w:pPr>
            <w:r>
              <w:t>90(h’05a)</w:t>
            </w:r>
          </w:p>
        </w:tc>
        <w:tc>
          <w:tcPr>
            <w:tcW w:w="1481" w:type="dxa"/>
          </w:tcPr>
          <w:p w14:paraId="12F60B0E" w14:textId="77777777" w:rsidR="00257414" w:rsidRDefault="00257414" w:rsidP="00B35252">
            <w:pPr>
              <w:ind w:left="359"/>
              <w:jc w:val="both"/>
            </w:pPr>
            <w:r>
              <w:t>90(h’05a)</w:t>
            </w:r>
          </w:p>
        </w:tc>
      </w:tr>
      <w:tr w:rsidR="00257414" w14:paraId="557E15E8" w14:textId="77777777" w:rsidTr="00B35252">
        <w:trPr>
          <w:trHeight w:val="281"/>
        </w:trPr>
        <w:tc>
          <w:tcPr>
            <w:tcW w:w="1392" w:type="dxa"/>
          </w:tcPr>
          <w:p w14:paraId="618AF44D" w14:textId="77777777" w:rsidR="00257414" w:rsidRDefault="00257414" w:rsidP="00B35252">
            <w:r>
              <w:t>addr</w:t>
            </w:r>
          </w:p>
        </w:tc>
        <w:tc>
          <w:tcPr>
            <w:tcW w:w="1139" w:type="dxa"/>
          </w:tcPr>
          <w:p w14:paraId="2ACB0CD5" w14:textId="77777777" w:rsidR="00257414" w:rsidRDefault="00257414" w:rsidP="00B35252">
            <w:pPr>
              <w:jc w:val="both"/>
            </w:pPr>
            <w:r>
              <w:t xml:space="preserve">    h’1f</w:t>
            </w:r>
          </w:p>
        </w:tc>
        <w:tc>
          <w:tcPr>
            <w:tcW w:w="1216" w:type="dxa"/>
          </w:tcPr>
          <w:p w14:paraId="4AB81F92" w14:textId="77777777" w:rsidR="00257414" w:rsidRDefault="00257414" w:rsidP="00B35252">
            <w:pPr>
              <w:jc w:val="both"/>
            </w:pPr>
            <w:r>
              <w:t xml:space="preserve">    h’2b</w:t>
            </w:r>
          </w:p>
        </w:tc>
        <w:tc>
          <w:tcPr>
            <w:tcW w:w="1584" w:type="dxa"/>
          </w:tcPr>
          <w:p w14:paraId="149FF5DD" w14:textId="77777777" w:rsidR="00257414" w:rsidRDefault="00257414" w:rsidP="00B35252">
            <w:pPr>
              <w:ind w:left="359"/>
              <w:jc w:val="both"/>
            </w:pPr>
            <w:r>
              <w:t>h’05</w:t>
            </w:r>
          </w:p>
        </w:tc>
        <w:tc>
          <w:tcPr>
            <w:tcW w:w="1481" w:type="dxa"/>
          </w:tcPr>
          <w:p w14:paraId="57A7E03F" w14:textId="77777777" w:rsidR="00257414" w:rsidRDefault="00257414" w:rsidP="00B35252">
            <w:pPr>
              <w:ind w:left="359"/>
              <w:jc w:val="both"/>
            </w:pPr>
            <w:r>
              <w:t>h’05</w:t>
            </w:r>
          </w:p>
        </w:tc>
        <w:tc>
          <w:tcPr>
            <w:tcW w:w="1554" w:type="dxa"/>
          </w:tcPr>
          <w:p w14:paraId="5E52BD3B" w14:textId="77777777" w:rsidR="00257414" w:rsidRDefault="00257414" w:rsidP="00B35252">
            <w:pPr>
              <w:ind w:left="359"/>
              <w:jc w:val="both"/>
            </w:pPr>
            <w:r>
              <w:t>h’05</w:t>
            </w:r>
          </w:p>
        </w:tc>
        <w:tc>
          <w:tcPr>
            <w:tcW w:w="1481" w:type="dxa"/>
          </w:tcPr>
          <w:p w14:paraId="2732734D" w14:textId="77777777" w:rsidR="00257414" w:rsidRDefault="00257414" w:rsidP="00B35252">
            <w:pPr>
              <w:ind w:left="359"/>
              <w:jc w:val="both"/>
            </w:pPr>
            <w:r>
              <w:t>h’05</w:t>
            </w:r>
          </w:p>
        </w:tc>
      </w:tr>
      <w:tr w:rsidR="00257414" w14:paraId="32359703" w14:textId="77777777" w:rsidTr="00B35252">
        <w:trPr>
          <w:trHeight w:val="367"/>
        </w:trPr>
        <w:tc>
          <w:tcPr>
            <w:tcW w:w="1392" w:type="dxa"/>
          </w:tcPr>
          <w:p w14:paraId="611B4351" w14:textId="77777777" w:rsidR="00257414" w:rsidRDefault="00257414" w:rsidP="00B35252">
            <w:r>
              <w:t>Bin Counts</w:t>
            </w:r>
          </w:p>
        </w:tc>
        <w:tc>
          <w:tcPr>
            <w:tcW w:w="1139" w:type="dxa"/>
          </w:tcPr>
          <w:p w14:paraId="6DF252B0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216" w:type="dxa"/>
          </w:tcPr>
          <w:p w14:paraId="045B2918" w14:textId="77777777" w:rsidR="00257414" w:rsidRDefault="00257414" w:rsidP="00B35252">
            <w:pPr>
              <w:ind w:left="359"/>
              <w:jc w:val="both"/>
            </w:pPr>
            <w:r>
              <w:t>1</w:t>
            </w:r>
          </w:p>
        </w:tc>
        <w:tc>
          <w:tcPr>
            <w:tcW w:w="1584" w:type="dxa"/>
          </w:tcPr>
          <w:p w14:paraId="38443AA3" w14:textId="77777777" w:rsidR="00257414" w:rsidRDefault="00257414" w:rsidP="00B35252">
            <w:pPr>
              <w:ind w:left="359"/>
              <w:jc w:val="both"/>
            </w:pPr>
            <w:r>
              <w:t>1</w:t>
            </w:r>
          </w:p>
        </w:tc>
        <w:tc>
          <w:tcPr>
            <w:tcW w:w="1481" w:type="dxa"/>
          </w:tcPr>
          <w:p w14:paraId="2C8A4C8B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554" w:type="dxa"/>
          </w:tcPr>
          <w:p w14:paraId="50A7355B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481" w:type="dxa"/>
          </w:tcPr>
          <w:p w14:paraId="39B6BB20" w14:textId="77777777" w:rsidR="00257414" w:rsidRDefault="00257414" w:rsidP="00B35252">
            <w:pPr>
              <w:ind w:left="359"/>
              <w:jc w:val="both"/>
            </w:pPr>
            <w:r>
              <w:t>3</w:t>
            </w:r>
          </w:p>
        </w:tc>
      </w:tr>
      <w:tr w:rsidR="00257414" w14:paraId="439EC000" w14:textId="77777777" w:rsidTr="00B35252">
        <w:trPr>
          <w:trHeight w:val="367"/>
        </w:trPr>
        <w:tc>
          <w:tcPr>
            <w:tcW w:w="1392" w:type="dxa"/>
          </w:tcPr>
          <w:p w14:paraId="4CEF2681" w14:textId="77777777" w:rsidR="00257414" w:rsidRDefault="00257414" w:rsidP="00B35252">
            <w:r w:rsidRPr="00911E15">
              <w:t>addrSaver</w:t>
            </w:r>
            <w:r>
              <w:t xml:space="preserve"> </w:t>
            </w:r>
          </w:p>
          <w:p w14:paraId="0DA50998" w14:textId="77777777" w:rsidR="00257414" w:rsidRDefault="00257414" w:rsidP="00B35252">
            <w:r>
              <w:t>(each pixel seperately)</w:t>
            </w:r>
          </w:p>
        </w:tc>
        <w:tc>
          <w:tcPr>
            <w:tcW w:w="1139" w:type="dxa"/>
          </w:tcPr>
          <w:p w14:paraId="0F6DC0D2" w14:textId="77777777" w:rsidR="00257414" w:rsidRDefault="00257414" w:rsidP="00B35252">
            <w:pPr>
              <w:ind w:left="359"/>
              <w:jc w:val="both"/>
            </w:pPr>
            <w:r>
              <w:t>h’1f</w:t>
            </w:r>
          </w:p>
        </w:tc>
        <w:tc>
          <w:tcPr>
            <w:tcW w:w="1216" w:type="dxa"/>
          </w:tcPr>
          <w:p w14:paraId="008AFF66" w14:textId="77777777" w:rsidR="00257414" w:rsidRDefault="00257414" w:rsidP="00B35252">
            <w:pPr>
              <w:jc w:val="both"/>
            </w:pPr>
            <w:r>
              <w:t xml:space="preserve">    h’1f</w:t>
            </w:r>
          </w:p>
        </w:tc>
        <w:tc>
          <w:tcPr>
            <w:tcW w:w="1584" w:type="dxa"/>
          </w:tcPr>
          <w:p w14:paraId="6F74ADFD" w14:textId="77777777" w:rsidR="00257414" w:rsidRDefault="00257414" w:rsidP="00B35252">
            <w:pPr>
              <w:ind w:left="359"/>
              <w:jc w:val="both"/>
            </w:pPr>
            <w:r>
              <w:t>h’3f</w:t>
            </w:r>
          </w:p>
        </w:tc>
        <w:tc>
          <w:tcPr>
            <w:tcW w:w="1481" w:type="dxa"/>
          </w:tcPr>
          <w:p w14:paraId="6A43BD1E" w14:textId="77777777" w:rsidR="00257414" w:rsidRDefault="00257414" w:rsidP="00B35252">
            <w:pPr>
              <w:ind w:left="359"/>
              <w:jc w:val="both"/>
            </w:pPr>
            <w:r>
              <w:t>h’3f</w:t>
            </w:r>
          </w:p>
        </w:tc>
        <w:tc>
          <w:tcPr>
            <w:tcW w:w="1554" w:type="dxa"/>
          </w:tcPr>
          <w:p w14:paraId="43BB172B" w14:textId="77777777" w:rsidR="00257414" w:rsidRDefault="00257414" w:rsidP="00B35252">
            <w:pPr>
              <w:ind w:left="359"/>
              <w:jc w:val="both"/>
            </w:pPr>
            <w:r>
              <w:t>h’05</w:t>
            </w:r>
          </w:p>
        </w:tc>
        <w:tc>
          <w:tcPr>
            <w:tcW w:w="1481" w:type="dxa"/>
          </w:tcPr>
          <w:p w14:paraId="7B749C57" w14:textId="77777777" w:rsidR="00257414" w:rsidRDefault="00257414" w:rsidP="00B35252">
            <w:pPr>
              <w:ind w:left="359"/>
              <w:jc w:val="both"/>
            </w:pPr>
            <w:r>
              <w:t>h’05</w:t>
            </w:r>
          </w:p>
        </w:tc>
      </w:tr>
      <w:tr w:rsidR="00257414" w14:paraId="60A28509" w14:textId="77777777" w:rsidTr="00B35252">
        <w:trPr>
          <w:trHeight w:val="367"/>
        </w:trPr>
        <w:tc>
          <w:tcPr>
            <w:tcW w:w="1392" w:type="dxa"/>
          </w:tcPr>
          <w:p w14:paraId="3C38865C" w14:textId="77777777" w:rsidR="00257414" w:rsidRDefault="00257414" w:rsidP="00B35252">
            <w:r>
              <w:t>recentMax</w:t>
            </w:r>
          </w:p>
        </w:tc>
        <w:tc>
          <w:tcPr>
            <w:tcW w:w="1139" w:type="dxa"/>
          </w:tcPr>
          <w:p w14:paraId="5F874067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216" w:type="dxa"/>
          </w:tcPr>
          <w:p w14:paraId="62BE861C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584" w:type="dxa"/>
          </w:tcPr>
          <w:p w14:paraId="422BC015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481" w:type="dxa"/>
          </w:tcPr>
          <w:p w14:paraId="2374AC4A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554" w:type="dxa"/>
          </w:tcPr>
          <w:p w14:paraId="4E02515F" w14:textId="77777777" w:rsidR="00257414" w:rsidRDefault="00257414" w:rsidP="00B35252">
            <w:pPr>
              <w:ind w:left="359"/>
              <w:jc w:val="both"/>
            </w:pPr>
            <w:r>
              <w:t>2</w:t>
            </w:r>
          </w:p>
        </w:tc>
        <w:tc>
          <w:tcPr>
            <w:tcW w:w="1481" w:type="dxa"/>
          </w:tcPr>
          <w:p w14:paraId="49F89615" w14:textId="77777777" w:rsidR="00257414" w:rsidRDefault="00257414" w:rsidP="00B35252">
            <w:pPr>
              <w:ind w:left="359"/>
              <w:jc w:val="both"/>
            </w:pPr>
            <w:r>
              <w:t>3</w:t>
            </w:r>
          </w:p>
        </w:tc>
      </w:tr>
      <w:tr w:rsidR="00257414" w14:paraId="4FEB72C7" w14:textId="77777777" w:rsidTr="00B35252">
        <w:trPr>
          <w:trHeight w:val="272"/>
        </w:trPr>
        <w:tc>
          <w:tcPr>
            <w:tcW w:w="1392" w:type="dxa"/>
          </w:tcPr>
          <w:p w14:paraId="55D68934" w14:textId="77777777" w:rsidR="00257414" w:rsidRPr="0080385B" w:rsidRDefault="00257414" w:rsidP="00B35252">
            <w:r>
              <w:t xml:space="preserve"> TH </w:t>
            </w:r>
            <w:r>
              <w:rPr>
                <w:rFonts w:hint="eastAsia"/>
              </w:rPr>
              <w:t>min</w:t>
            </w:r>
          </w:p>
        </w:tc>
        <w:tc>
          <w:tcPr>
            <w:tcW w:w="1139" w:type="dxa"/>
          </w:tcPr>
          <w:p w14:paraId="225A6F0D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216" w:type="dxa"/>
          </w:tcPr>
          <w:p w14:paraId="0263136D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584" w:type="dxa"/>
          </w:tcPr>
          <w:p w14:paraId="2DECFDF0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481" w:type="dxa"/>
          </w:tcPr>
          <w:p w14:paraId="77D6A2A6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554" w:type="dxa"/>
          </w:tcPr>
          <w:p w14:paraId="002AAF92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481" w:type="dxa"/>
          </w:tcPr>
          <w:p w14:paraId="009E31DC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</w:tr>
      <w:tr w:rsidR="00257414" w14:paraId="3285BD9E" w14:textId="77777777" w:rsidTr="00B35252">
        <w:trPr>
          <w:trHeight w:val="281"/>
        </w:trPr>
        <w:tc>
          <w:tcPr>
            <w:tcW w:w="1392" w:type="dxa"/>
          </w:tcPr>
          <w:p w14:paraId="169F2ACD" w14:textId="77777777" w:rsidR="00257414" w:rsidRPr="006062FC" w:rsidRDefault="00257414" w:rsidP="00B35252">
            <w:r>
              <w:t xml:space="preserve"> TH </w:t>
            </w:r>
            <w:r>
              <w:rPr>
                <w:rFonts w:hint="eastAsia"/>
              </w:rPr>
              <w:t>max</w:t>
            </w:r>
          </w:p>
        </w:tc>
        <w:tc>
          <w:tcPr>
            <w:tcW w:w="1139" w:type="dxa"/>
          </w:tcPr>
          <w:p w14:paraId="7339C5D9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216" w:type="dxa"/>
          </w:tcPr>
          <w:p w14:paraId="0A680BB3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584" w:type="dxa"/>
          </w:tcPr>
          <w:p w14:paraId="54957ADD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481" w:type="dxa"/>
          </w:tcPr>
          <w:p w14:paraId="059749E7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554" w:type="dxa"/>
          </w:tcPr>
          <w:p w14:paraId="17FADFB0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481" w:type="dxa"/>
          </w:tcPr>
          <w:p w14:paraId="0E642255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</w:tr>
      <w:tr w:rsidR="00257414" w14:paraId="47E115E5" w14:textId="77777777" w:rsidTr="00B35252">
        <w:trPr>
          <w:trHeight w:val="281"/>
        </w:trPr>
        <w:tc>
          <w:tcPr>
            <w:tcW w:w="1392" w:type="dxa"/>
          </w:tcPr>
          <w:p w14:paraId="4FC82CB7" w14:textId="77777777" w:rsidR="00257414" w:rsidRDefault="00257414" w:rsidP="00B35252">
            <w:r>
              <w:t xml:space="preserve"> Delta</w:t>
            </w:r>
          </w:p>
        </w:tc>
        <w:tc>
          <w:tcPr>
            <w:tcW w:w="1139" w:type="dxa"/>
          </w:tcPr>
          <w:p w14:paraId="4D684BE9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216" w:type="dxa"/>
          </w:tcPr>
          <w:p w14:paraId="353504E8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584" w:type="dxa"/>
          </w:tcPr>
          <w:p w14:paraId="4E0A1B43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481" w:type="dxa"/>
          </w:tcPr>
          <w:p w14:paraId="74C4B127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554" w:type="dxa"/>
          </w:tcPr>
          <w:p w14:paraId="38CD20E0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  <w:tc>
          <w:tcPr>
            <w:tcW w:w="1481" w:type="dxa"/>
          </w:tcPr>
          <w:p w14:paraId="30730705" w14:textId="77777777" w:rsidR="00257414" w:rsidRDefault="00257414" w:rsidP="00B35252">
            <w:pPr>
              <w:ind w:left="359"/>
              <w:jc w:val="both"/>
            </w:pPr>
            <w:r>
              <w:t>x</w:t>
            </w:r>
          </w:p>
        </w:tc>
      </w:tr>
    </w:tbl>
    <w:p w14:paraId="4164642F" w14:textId="77777777" w:rsidR="006E1D2C" w:rsidRDefault="006E1D2C"/>
    <w:p w14:paraId="05C0D752" w14:textId="77777777" w:rsidR="000C59C6" w:rsidRDefault="000C59C6"/>
    <w:p w14:paraId="5DE26637" w14:textId="11C7E801" w:rsidR="004468D3" w:rsidRDefault="004468D3"/>
    <w:p w14:paraId="3D1C188C" w14:textId="77777777" w:rsidR="00935CF2" w:rsidRDefault="00935CF2"/>
    <w:p w14:paraId="0FFAFA17" w14:textId="2A58FC67" w:rsidR="006E1D2C" w:rsidRDefault="006E1D2C"/>
    <w:p w14:paraId="32D7D02A" w14:textId="1C599F72" w:rsidR="006E1D2C" w:rsidRDefault="006E1D2C"/>
    <w:p w14:paraId="35469721" w14:textId="7020A819" w:rsidR="006E1D2C" w:rsidRDefault="006E1D2C"/>
    <w:p w14:paraId="2FDDC27E" w14:textId="697B158A" w:rsidR="006E1D2C" w:rsidRDefault="006E1D2C"/>
    <w:p w14:paraId="31F6510F" w14:textId="519084F0" w:rsidR="006E1D2C" w:rsidRDefault="006E1D2C"/>
    <w:p w14:paraId="3048D8E2" w14:textId="75B52CF1" w:rsidR="006E1D2C" w:rsidRDefault="006E1D2C"/>
    <w:tbl>
      <w:tblPr>
        <w:tblStyle w:val="TableGrid"/>
        <w:tblpPr w:leftFromText="180" w:rightFromText="180" w:vertAnchor="text" w:horzAnchor="margin" w:tblpY="264"/>
        <w:tblW w:w="0" w:type="auto"/>
        <w:tblLook w:val="04A0" w:firstRow="1" w:lastRow="0" w:firstColumn="1" w:lastColumn="0" w:noHBand="0" w:noVBand="1"/>
      </w:tblPr>
      <w:tblGrid>
        <w:gridCol w:w="1268"/>
        <w:gridCol w:w="1194"/>
        <w:gridCol w:w="1416"/>
        <w:gridCol w:w="1460"/>
      </w:tblGrid>
      <w:tr w:rsidR="000C59C6" w14:paraId="6060F85F" w14:textId="77777777" w:rsidTr="000C59C6">
        <w:trPr>
          <w:trHeight w:val="221"/>
        </w:trPr>
        <w:tc>
          <w:tcPr>
            <w:tcW w:w="1268" w:type="dxa"/>
          </w:tcPr>
          <w:p w14:paraId="0F936014" w14:textId="77777777" w:rsidR="000C59C6" w:rsidRDefault="000C59C6" w:rsidP="000C59C6">
            <w:r>
              <w:t>Result</w:t>
            </w:r>
          </w:p>
        </w:tc>
        <w:tc>
          <w:tcPr>
            <w:tcW w:w="1194" w:type="dxa"/>
          </w:tcPr>
          <w:p w14:paraId="23D9AA0C" w14:textId="77777777" w:rsidR="000C59C6" w:rsidRDefault="000C59C6" w:rsidP="000C59C6">
            <w:r>
              <w:t xml:space="preserve">Pixel1 </w:t>
            </w:r>
          </w:p>
        </w:tc>
        <w:tc>
          <w:tcPr>
            <w:tcW w:w="1416" w:type="dxa"/>
          </w:tcPr>
          <w:p w14:paraId="705D4C79" w14:textId="77777777" w:rsidR="000C59C6" w:rsidRPr="00E31F12" w:rsidRDefault="000C59C6" w:rsidP="000C59C6">
            <w:r w:rsidRPr="00E31F12">
              <w:t xml:space="preserve">Pixel2 </w:t>
            </w:r>
          </w:p>
        </w:tc>
        <w:tc>
          <w:tcPr>
            <w:tcW w:w="1460" w:type="dxa"/>
          </w:tcPr>
          <w:p w14:paraId="464BAE0D" w14:textId="77777777" w:rsidR="000C59C6" w:rsidRPr="00E31F12" w:rsidRDefault="000C59C6" w:rsidP="000C59C6">
            <w:r w:rsidRPr="00E31F12">
              <w:t xml:space="preserve">Pixel3 </w:t>
            </w:r>
          </w:p>
        </w:tc>
      </w:tr>
      <w:tr w:rsidR="000C59C6" w14:paraId="300C0157" w14:textId="77777777" w:rsidTr="000C59C6">
        <w:trPr>
          <w:trHeight w:val="299"/>
        </w:trPr>
        <w:tc>
          <w:tcPr>
            <w:tcW w:w="1268" w:type="dxa"/>
          </w:tcPr>
          <w:p w14:paraId="03253194" w14:textId="77777777" w:rsidR="000C59C6" w:rsidRDefault="000C59C6" w:rsidP="000C59C6">
            <w:r w:rsidRPr="00911E15">
              <w:t>addrSaver</w:t>
            </w:r>
          </w:p>
        </w:tc>
        <w:tc>
          <w:tcPr>
            <w:tcW w:w="1194" w:type="dxa"/>
          </w:tcPr>
          <w:p w14:paraId="44EB9ECE" w14:textId="77777777" w:rsidR="000C59C6" w:rsidRDefault="000C59C6" w:rsidP="000C59C6">
            <w:pPr>
              <w:jc w:val="both"/>
            </w:pPr>
            <w:r>
              <w:t>31(h’1f)</w:t>
            </w:r>
          </w:p>
        </w:tc>
        <w:tc>
          <w:tcPr>
            <w:tcW w:w="1416" w:type="dxa"/>
          </w:tcPr>
          <w:p w14:paraId="1E382CD7" w14:textId="77777777" w:rsidR="000C59C6" w:rsidRPr="00E31F12" w:rsidRDefault="000C59C6" w:rsidP="000C59C6">
            <w:pPr>
              <w:jc w:val="both"/>
            </w:pPr>
            <w:r w:rsidRPr="00E31F12">
              <w:t>6</w:t>
            </w:r>
            <w:r>
              <w:t>2</w:t>
            </w:r>
            <w:r w:rsidRPr="00E31F12">
              <w:t>(h’3</w:t>
            </w:r>
            <w:r>
              <w:t>e</w:t>
            </w:r>
            <w:r w:rsidRPr="00E31F12">
              <w:t>)</w:t>
            </w:r>
          </w:p>
        </w:tc>
        <w:tc>
          <w:tcPr>
            <w:tcW w:w="1460" w:type="dxa"/>
          </w:tcPr>
          <w:p w14:paraId="6C1D0314" w14:textId="77777777" w:rsidR="000C59C6" w:rsidRPr="00E31F12" w:rsidRDefault="000C59C6" w:rsidP="000C59C6">
            <w:pPr>
              <w:jc w:val="both"/>
            </w:pPr>
            <w:r w:rsidRPr="00E31F12">
              <w:t>5(h’05)</w:t>
            </w:r>
          </w:p>
        </w:tc>
      </w:tr>
      <w:tr w:rsidR="000C59C6" w14:paraId="3C9805DA" w14:textId="77777777" w:rsidTr="000C59C6">
        <w:trPr>
          <w:trHeight w:val="299"/>
        </w:trPr>
        <w:tc>
          <w:tcPr>
            <w:tcW w:w="1268" w:type="dxa"/>
          </w:tcPr>
          <w:p w14:paraId="579C2FCF" w14:textId="77777777" w:rsidR="000C59C6" w:rsidRDefault="000C59C6" w:rsidP="000C59C6">
            <w:r>
              <w:t>recentMax</w:t>
            </w:r>
          </w:p>
        </w:tc>
        <w:tc>
          <w:tcPr>
            <w:tcW w:w="1194" w:type="dxa"/>
          </w:tcPr>
          <w:p w14:paraId="1DE303CC" w14:textId="77777777" w:rsidR="000C59C6" w:rsidRDefault="000C59C6" w:rsidP="000C59C6">
            <w:pPr>
              <w:jc w:val="both"/>
            </w:pPr>
            <w:r>
              <w:t>2</w:t>
            </w:r>
          </w:p>
        </w:tc>
        <w:tc>
          <w:tcPr>
            <w:tcW w:w="1416" w:type="dxa"/>
          </w:tcPr>
          <w:p w14:paraId="29157CA8" w14:textId="77777777" w:rsidR="000C59C6" w:rsidRPr="00E31F12" w:rsidRDefault="000C59C6" w:rsidP="000C59C6">
            <w:pPr>
              <w:jc w:val="both"/>
            </w:pPr>
            <w:r w:rsidRPr="00E31F12">
              <w:t>2</w:t>
            </w:r>
          </w:p>
        </w:tc>
        <w:tc>
          <w:tcPr>
            <w:tcW w:w="1460" w:type="dxa"/>
          </w:tcPr>
          <w:p w14:paraId="385C00D0" w14:textId="77777777" w:rsidR="000C59C6" w:rsidRPr="00E31F12" w:rsidRDefault="000C59C6" w:rsidP="000C59C6">
            <w:pPr>
              <w:jc w:val="both"/>
            </w:pPr>
            <w:r w:rsidRPr="00E31F12">
              <w:t>3</w:t>
            </w:r>
          </w:p>
        </w:tc>
      </w:tr>
      <w:tr w:rsidR="000C59C6" w14:paraId="1F782ACD" w14:textId="77777777" w:rsidTr="000C59C6">
        <w:trPr>
          <w:trHeight w:val="229"/>
        </w:trPr>
        <w:tc>
          <w:tcPr>
            <w:tcW w:w="1268" w:type="dxa"/>
          </w:tcPr>
          <w:p w14:paraId="2F255151" w14:textId="77777777" w:rsidR="000C59C6" w:rsidRPr="0080385B" w:rsidRDefault="000C59C6" w:rsidP="000C59C6">
            <w:r>
              <w:t xml:space="preserve"> TH </w:t>
            </w:r>
            <w:r>
              <w:rPr>
                <w:rFonts w:hint="eastAsia"/>
              </w:rPr>
              <w:t>min</w:t>
            </w:r>
          </w:p>
        </w:tc>
        <w:tc>
          <w:tcPr>
            <w:tcW w:w="1194" w:type="dxa"/>
          </w:tcPr>
          <w:p w14:paraId="45AD5117" w14:textId="77777777" w:rsidR="000C59C6" w:rsidRDefault="000C59C6" w:rsidP="000C59C6">
            <w:pPr>
              <w:jc w:val="both"/>
            </w:pPr>
            <w:r>
              <w:t>464(h’1d0)</w:t>
            </w:r>
          </w:p>
        </w:tc>
        <w:tc>
          <w:tcPr>
            <w:tcW w:w="1416" w:type="dxa"/>
          </w:tcPr>
          <w:p w14:paraId="250CAFD5" w14:textId="77777777" w:rsidR="000C59C6" w:rsidRPr="00E31F12" w:rsidRDefault="000C59C6" w:rsidP="000C59C6">
            <w:pPr>
              <w:jc w:val="both"/>
            </w:pPr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460" w:type="dxa"/>
          </w:tcPr>
          <w:p w14:paraId="72C23500" w14:textId="77777777" w:rsidR="000C59C6" w:rsidRPr="00E31F12" w:rsidRDefault="000C59C6" w:rsidP="000C59C6">
            <w:pPr>
              <w:jc w:val="both"/>
            </w:pPr>
            <w:r w:rsidRPr="00E31F12">
              <w:t>48(h’030)</w:t>
            </w:r>
          </w:p>
        </w:tc>
      </w:tr>
      <w:tr w:rsidR="000C59C6" w14:paraId="457A5D1F" w14:textId="77777777" w:rsidTr="000C59C6">
        <w:trPr>
          <w:trHeight w:val="221"/>
        </w:trPr>
        <w:tc>
          <w:tcPr>
            <w:tcW w:w="1268" w:type="dxa"/>
          </w:tcPr>
          <w:p w14:paraId="600EC03B" w14:textId="77777777" w:rsidR="000C59C6" w:rsidRPr="006062FC" w:rsidRDefault="000C59C6" w:rsidP="000C59C6">
            <w:r>
              <w:t xml:space="preserve"> TH </w:t>
            </w:r>
            <w:r>
              <w:rPr>
                <w:rFonts w:hint="eastAsia"/>
              </w:rPr>
              <w:t>max</w:t>
            </w:r>
          </w:p>
        </w:tc>
        <w:tc>
          <w:tcPr>
            <w:tcW w:w="1194" w:type="dxa"/>
          </w:tcPr>
          <w:p w14:paraId="30F17565" w14:textId="77777777" w:rsidR="000C59C6" w:rsidRDefault="000C59C6" w:rsidP="000C59C6">
            <w:pPr>
              <w:jc w:val="both"/>
            </w:pPr>
            <w:r>
              <w:t>528(h’210)</w:t>
            </w:r>
          </w:p>
        </w:tc>
        <w:tc>
          <w:tcPr>
            <w:tcW w:w="1416" w:type="dxa"/>
          </w:tcPr>
          <w:p w14:paraId="3A3174FD" w14:textId="77777777" w:rsidR="000C59C6" w:rsidRPr="00E31F12" w:rsidRDefault="000C59C6" w:rsidP="000C59C6">
            <w:pPr>
              <w:jc w:val="both"/>
            </w:pPr>
            <w:r>
              <w:t>1023(h’3ff)</w:t>
            </w:r>
          </w:p>
        </w:tc>
        <w:tc>
          <w:tcPr>
            <w:tcW w:w="1460" w:type="dxa"/>
          </w:tcPr>
          <w:p w14:paraId="1661EAD3" w14:textId="77777777" w:rsidR="000C59C6" w:rsidRPr="00E31F12" w:rsidRDefault="000C59C6" w:rsidP="000C59C6">
            <w:pPr>
              <w:jc w:val="both"/>
            </w:pPr>
            <w:r>
              <w:t>112(h’070)</w:t>
            </w:r>
          </w:p>
        </w:tc>
      </w:tr>
    </w:tbl>
    <w:p w14:paraId="428A0765" w14:textId="444A929F" w:rsidR="006E1D2C" w:rsidRDefault="006E1D2C"/>
    <w:p w14:paraId="7BE7AAEF" w14:textId="0195967A" w:rsidR="006E1D2C" w:rsidRDefault="006E1D2C"/>
    <w:p w14:paraId="41E11D03" w14:textId="77777777" w:rsidR="000C59C6" w:rsidRDefault="000C59C6"/>
    <w:p w14:paraId="76EBE356" w14:textId="77777777" w:rsidR="000C59C6" w:rsidRDefault="000C59C6"/>
    <w:p w14:paraId="2EDE0F55" w14:textId="77777777" w:rsidR="000C59C6" w:rsidRDefault="000C59C6"/>
    <w:p w14:paraId="2E2D4921" w14:textId="77777777" w:rsidR="000C59C6" w:rsidRDefault="000C59C6"/>
    <w:p w14:paraId="3A4D1CCE" w14:textId="77777777" w:rsidR="000C59C6" w:rsidRDefault="000C59C6"/>
    <w:p w14:paraId="0BDDDD12" w14:textId="77777777" w:rsidR="000C59C6" w:rsidRDefault="000C59C6"/>
    <w:p w14:paraId="3B0AC845" w14:textId="77777777" w:rsidR="000C59C6" w:rsidRDefault="000C59C6"/>
    <w:p w14:paraId="6BE6B8F2" w14:textId="77777777" w:rsidR="000C59C6" w:rsidRDefault="000C59C6"/>
    <w:p w14:paraId="62BA7F57" w14:textId="27B40F37" w:rsidR="006E1D2C" w:rsidRDefault="006E1D2C"/>
    <w:p w14:paraId="41B8716B" w14:textId="5BE3F7CD" w:rsidR="006E1D2C" w:rsidRDefault="006E1D2C"/>
    <w:p w14:paraId="53A65CD2" w14:textId="3043CCF7" w:rsidR="006E1D2C" w:rsidRDefault="006E1D2C"/>
    <w:p w14:paraId="341AF00E" w14:textId="08781824" w:rsidR="006E1D2C" w:rsidRDefault="006E1D2C"/>
    <w:p w14:paraId="0242C266" w14:textId="3FDC0730" w:rsidR="006E1D2C" w:rsidRDefault="00317602">
      <w:r w:rsidRPr="00317602">
        <w:t>Histogram2</w:t>
      </w:r>
    </w:p>
    <w:p w14:paraId="36DE9618" w14:textId="77777777" w:rsidR="00DB6DA1" w:rsidRDefault="00DB6DA1"/>
    <w:p w14:paraId="3174CB30" w14:textId="77777777" w:rsidR="00DB6DA1" w:rsidRPr="00317602" w:rsidRDefault="00DB6DA1"/>
    <w:tbl>
      <w:tblPr>
        <w:tblStyle w:val="TableGrid"/>
        <w:tblpPr w:leftFromText="180" w:rightFromText="180" w:vertAnchor="page" w:horzAnchor="margin" w:tblpY="1807"/>
        <w:tblW w:w="0" w:type="auto"/>
        <w:tblLook w:val="04A0" w:firstRow="1" w:lastRow="0" w:firstColumn="1" w:lastColumn="0" w:noHBand="0" w:noVBand="1"/>
      </w:tblPr>
      <w:tblGrid>
        <w:gridCol w:w="1319"/>
        <w:gridCol w:w="1252"/>
        <w:gridCol w:w="1194"/>
        <w:gridCol w:w="1571"/>
        <w:gridCol w:w="1571"/>
        <w:gridCol w:w="1530"/>
        <w:gridCol w:w="1431"/>
      </w:tblGrid>
      <w:tr w:rsidR="00322A09" w:rsidRPr="00317602" w14:paraId="3BF17440" w14:textId="77777777" w:rsidTr="00322A09">
        <w:tc>
          <w:tcPr>
            <w:tcW w:w="1219" w:type="dxa"/>
          </w:tcPr>
          <w:p w14:paraId="78083A49" w14:textId="77777777" w:rsidR="00322A09" w:rsidRDefault="00322A09" w:rsidP="00322A09">
            <w:r w:rsidRPr="00317602">
              <w:t>Acq 1</w:t>
            </w:r>
          </w:p>
          <w:p w14:paraId="622BAEDB" w14:textId="50723C62" w:rsidR="00DB6DA1" w:rsidRPr="00317602" w:rsidRDefault="00DB6DA1" w:rsidP="00322A09">
            <w:r>
              <w:t>(</w:t>
            </w:r>
            <w:r w:rsidRPr="00DB6DA1">
              <w:t>Histogram2</w:t>
            </w:r>
          </w:p>
        </w:tc>
        <w:tc>
          <w:tcPr>
            <w:tcW w:w="1252" w:type="dxa"/>
          </w:tcPr>
          <w:p w14:paraId="40DFFCF9" w14:textId="77777777" w:rsidR="00322A09" w:rsidRPr="00317602" w:rsidRDefault="00322A09" w:rsidP="00322A09">
            <w:r w:rsidRPr="00317602">
              <w:t>Pixel1 data1</w:t>
            </w:r>
          </w:p>
        </w:tc>
        <w:tc>
          <w:tcPr>
            <w:tcW w:w="1194" w:type="dxa"/>
          </w:tcPr>
          <w:p w14:paraId="6BF8A822" w14:textId="77777777" w:rsidR="00322A09" w:rsidRPr="00317602" w:rsidRDefault="00322A09" w:rsidP="00322A09">
            <w:r w:rsidRPr="00317602">
              <w:t>Pixel1 data2</w:t>
            </w:r>
          </w:p>
        </w:tc>
        <w:tc>
          <w:tcPr>
            <w:tcW w:w="1571" w:type="dxa"/>
          </w:tcPr>
          <w:p w14:paraId="3D570BB9" w14:textId="77777777" w:rsidR="00322A09" w:rsidRPr="00317602" w:rsidRDefault="00322A09" w:rsidP="00322A09">
            <w:r w:rsidRPr="00317602">
              <w:t>Pixel2 data1</w:t>
            </w:r>
          </w:p>
        </w:tc>
        <w:tc>
          <w:tcPr>
            <w:tcW w:w="1571" w:type="dxa"/>
          </w:tcPr>
          <w:p w14:paraId="4F699D49" w14:textId="77777777" w:rsidR="00322A09" w:rsidRPr="00317602" w:rsidRDefault="00322A09" w:rsidP="00322A09">
            <w:r w:rsidRPr="00317602">
              <w:t>Pixel2 data2</w:t>
            </w:r>
          </w:p>
        </w:tc>
        <w:tc>
          <w:tcPr>
            <w:tcW w:w="1530" w:type="dxa"/>
          </w:tcPr>
          <w:p w14:paraId="21C3D4A2" w14:textId="77777777" w:rsidR="00322A09" w:rsidRPr="00317602" w:rsidRDefault="00322A09" w:rsidP="00322A09">
            <w:r w:rsidRPr="00317602">
              <w:t>Pixel3 data1</w:t>
            </w:r>
          </w:p>
        </w:tc>
        <w:tc>
          <w:tcPr>
            <w:tcW w:w="1431" w:type="dxa"/>
          </w:tcPr>
          <w:p w14:paraId="70C11FE4" w14:textId="77777777" w:rsidR="00322A09" w:rsidRPr="00317602" w:rsidRDefault="00322A09" w:rsidP="00322A09">
            <w:r w:rsidRPr="00317602">
              <w:t>Pixel3 data2</w:t>
            </w:r>
          </w:p>
        </w:tc>
      </w:tr>
      <w:tr w:rsidR="00322A09" w:rsidRPr="00317602" w14:paraId="276421C0" w14:textId="77777777" w:rsidTr="00322A09">
        <w:tc>
          <w:tcPr>
            <w:tcW w:w="1219" w:type="dxa"/>
          </w:tcPr>
          <w:p w14:paraId="39058FFF" w14:textId="77777777" w:rsidR="00322A09" w:rsidRPr="00317602" w:rsidRDefault="00322A09" w:rsidP="00322A09">
            <w:r w:rsidRPr="00317602">
              <w:t>Input</w:t>
            </w:r>
          </w:p>
          <w:p w14:paraId="2571EDD3" w14:textId="77777777" w:rsidR="00322A09" w:rsidRPr="00317602" w:rsidRDefault="00322A09" w:rsidP="00322A09">
            <w:r w:rsidRPr="00317602">
              <w:t>(rough data)</w:t>
            </w:r>
          </w:p>
        </w:tc>
        <w:tc>
          <w:tcPr>
            <w:tcW w:w="1252" w:type="dxa"/>
          </w:tcPr>
          <w:p w14:paraId="1EBD765F" w14:textId="77777777" w:rsidR="00322A09" w:rsidRPr="00317602" w:rsidRDefault="00322A09" w:rsidP="00322A09">
            <w:r w:rsidRPr="00317602">
              <w:t>300(h’12c)</w:t>
            </w:r>
          </w:p>
        </w:tc>
        <w:tc>
          <w:tcPr>
            <w:tcW w:w="1194" w:type="dxa"/>
          </w:tcPr>
          <w:p w14:paraId="6572CF42" w14:textId="77777777" w:rsidR="00322A09" w:rsidRPr="00317602" w:rsidRDefault="00322A09" w:rsidP="00322A09">
            <w:r w:rsidRPr="00317602">
              <w:t>500(h’1f4)</w:t>
            </w:r>
          </w:p>
        </w:tc>
        <w:tc>
          <w:tcPr>
            <w:tcW w:w="1571" w:type="dxa"/>
          </w:tcPr>
          <w:p w14:paraId="00861263" w14:textId="1FFBDBD3" w:rsidR="00322A09" w:rsidRPr="00317602" w:rsidRDefault="00322A09" w:rsidP="00322A09">
            <w:r w:rsidRPr="00317602">
              <w:t>50(h’032)</w:t>
            </w:r>
          </w:p>
        </w:tc>
        <w:tc>
          <w:tcPr>
            <w:tcW w:w="1571" w:type="dxa"/>
          </w:tcPr>
          <w:p w14:paraId="327C19A9" w14:textId="77777777" w:rsidR="00322A09" w:rsidRPr="00317602" w:rsidRDefault="00322A09" w:rsidP="00322A09">
            <w:r>
              <w:t>1000</w:t>
            </w:r>
            <w:r w:rsidRPr="00317602">
              <w:t>(h’</w:t>
            </w:r>
            <w:r>
              <w:t>3e8</w:t>
            </w:r>
            <w:r w:rsidRPr="00317602">
              <w:t>)</w:t>
            </w:r>
          </w:p>
        </w:tc>
        <w:tc>
          <w:tcPr>
            <w:tcW w:w="1530" w:type="dxa"/>
          </w:tcPr>
          <w:p w14:paraId="5DF13CFD" w14:textId="77777777" w:rsidR="00322A09" w:rsidRPr="00317602" w:rsidRDefault="00322A09" w:rsidP="00322A09">
            <w:r>
              <w:t>48</w:t>
            </w:r>
            <w:r w:rsidRPr="00317602">
              <w:t>(h’0</w:t>
            </w:r>
            <w:r>
              <w:t>30</w:t>
            </w:r>
            <w:r w:rsidRPr="00317602">
              <w:t>)</w:t>
            </w:r>
          </w:p>
        </w:tc>
        <w:tc>
          <w:tcPr>
            <w:tcW w:w="1431" w:type="dxa"/>
          </w:tcPr>
          <w:p w14:paraId="0ABD9E07" w14:textId="77777777" w:rsidR="00322A09" w:rsidRPr="00317602" w:rsidRDefault="00322A09" w:rsidP="00322A09">
            <w:r w:rsidRPr="00317602">
              <w:t>90(h’05a)</w:t>
            </w:r>
          </w:p>
        </w:tc>
      </w:tr>
      <w:tr w:rsidR="00322A09" w:rsidRPr="00317602" w14:paraId="1A28BB18" w14:textId="77777777" w:rsidTr="00322A09">
        <w:tc>
          <w:tcPr>
            <w:tcW w:w="1219" w:type="dxa"/>
          </w:tcPr>
          <w:p w14:paraId="476F86DC" w14:textId="77777777" w:rsidR="00322A09" w:rsidRPr="00317602" w:rsidRDefault="00322A09" w:rsidP="00322A09">
            <w:r w:rsidRPr="00317602">
              <w:t>addr</w:t>
            </w:r>
          </w:p>
        </w:tc>
        <w:tc>
          <w:tcPr>
            <w:tcW w:w="1252" w:type="dxa"/>
          </w:tcPr>
          <w:p w14:paraId="1C958409" w14:textId="77777777" w:rsidR="00322A09" w:rsidRPr="00317602" w:rsidRDefault="00322A09" w:rsidP="00322A09">
            <w:r w:rsidRPr="00317602">
              <w:t>h’</w:t>
            </w:r>
            <w:r>
              <w:t>3f</w:t>
            </w:r>
          </w:p>
        </w:tc>
        <w:tc>
          <w:tcPr>
            <w:tcW w:w="1194" w:type="dxa"/>
          </w:tcPr>
          <w:p w14:paraId="2EF70624" w14:textId="77777777" w:rsidR="00322A09" w:rsidRPr="00317602" w:rsidRDefault="00322A09" w:rsidP="00322A09">
            <w:r w:rsidRPr="00317602">
              <w:t>h’</w:t>
            </w:r>
            <w:r>
              <w:t>24</w:t>
            </w:r>
          </w:p>
        </w:tc>
        <w:tc>
          <w:tcPr>
            <w:tcW w:w="1571" w:type="dxa"/>
          </w:tcPr>
          <w:p w14:paraId="55B367BF" w14:textId="77777777" w:rsidR="00322A09" w:rsidRPr="00317602" w:rsidRDefault="00322A09" w:rsidP="00322A09">
            <w:r w:rsidRPr="00317602">
              <w:t>h’</w:t>
            </w:r>
            <w:r>
              <w:t>3f</w:t>
            </w:r>
          </w:p>
        </w:tc>
        <w:tc>
          <w:tcPr>
            <w:tcW w:w="1571" w:type="dxa"/>
          </w:tcPr>
          <w:p w14:paraId="5E9FEDF7" w14:textId="30FF0AC8" w:rsidR="00322A09" w:rsidRPr="00317602" w:rsidRDefault="00322A09" w:rsidP="00322A09">
            <w:r w:rsidRPr="00317602">
              <w:t>h’</w:t>
            </w:r>
            <w:r w:rsidR="002262E1">
              <w:t>2</w:t>
            </w:r>
            <w:r>
              <w:t>7</w:t>
            </w:r>
          </w:p>
        </w:tc>
        <w:tc>
          <w:tcPr>
            <w:tcW w:w="1530" w:type="dxa"/>
          </w:tcPr>
          <w:p w14:paraId="387905EE" w14:textId="77777777" w:rsidR="00322A09" w:rsidRPr="00317602" w:rsidRDefault="00322A09" w:rsidP="00322A09">
            <w:r w:rsidRPr="00317602">
              <w:t>h’</w:t>
            </w:r>
            <w:r>
              <w:t>3f</w:t>
            </w:r>
          </w:p>
        </w:tc>
        <w:tc>
          <w:tcPr>
            <w:tcW w:w="1431" w:type="dxa"/>
          </w:tcPr>
          <w:p w14:paraId="15E55634" w14:textId="77777777" w:rsidR="00322A09" w:rsidRPr="00317602" w:rsidRDefault="00322A09" w:rsidP="00322A09">
            <w:r w:rsidRPr="00317602">
              <w:t>h’2a</w:t>
            </w:r>
          </w:p>
        </w:tc>
      </w:tr>
      <w:tr w:rsidR="00322A09" w:rsidRPr="00317602" w14:paraId="689DD9CC" w14:textId="77777777" w:rsidTr="00322A09">
        <w:tc>
          <w:tcPr>
            <w:tcW w:w="1219" w:type="dxa"/>
          </w:tcPr>
          <w:p w14:paraId="279E5605" w14:textId="77777777" w:rsidR="00322A09" w:rsidRPr="00317602" w:rsidRDefault="00322A09" w:rsidP="00322A09">
            <w:r w:rsidRPr="00317602">
              <w:t>Bin Counts</w:t>
            </w:r>
          </w:p>
        </w:tc>
        <w:tc>
          <w:tcPr>
            <w:tcW w:w="1252" w:type="dxa"/>
          </w:tcPr>
          <w:p w14:paraId="0056D08B" w14:textId="5DFCE19F" w:rsidR="00322A09" w:rsidRPr="00317602" w:rsidRDefault="00281F15" w:rsidP="00322A09">
            <w:r>
              <w:t>1</w:t>
            </w:r>
          </w:p>
        </w:tc>
        <w:tc>
          <w:tcPr>
            <w:tcW w:w="1194" w:type="dxa"/>
          </w:tcPr>
          <w:p w14:paraId="1D8B05FE" w14:textId="77777777" w:rsidR="00322A09" w:rsidRPr="00317602" w:rsidRDefault="00322A09" w:rsidP="00322A09">
            <w:r w:rsidRPr="00317602">
              <w:t>1</w:t>
            </w:r>
          </w:p>
        </w:tc>
        <w:tc>
          <w:tcPr>
            <w:tcW w:w="1571" w:type="dxa"/>
          </w:tcPr>
          <w:p w14:paraId="79719C2A" w14:textId="361AE222" w:rsidR="00322A09" w:rsidRPr="00317602" w:rsidRDefault="00FA5925" w:rsidP="00322A09">
            <w:r>
              <w:t>1</w:t>
            </w:r>
          </w:p>
        </w:tc>
        <w:tc>
          <w:tcPr>
            <w:tcW w:w="1571" w:type="dxa"/>
          </w:tcPr>
          <w:p w14:paraId="1680FD02" w14:textId="77777777" w:rsidR="00322A09" w:rsidRPr="00317602" w:rsidRDefault="00322A09" w:rsidP="00322A09">
            <w:r>
              <w:t>1</w:t>
            </w:r>
          </w:p>
        </w:tc>
        <w:tc>
          <w:tcPr>
            <w:tcW w:w="1530" w:type="dxa"/>
          </w:tcPr>
          <w:p w14:paraId="6D76F20B" w14:textId="77777777" w:rsidR="00322A09" w:rsidRPr="00317602" w:rsidRDefault="00322A09" w:rsidP="00322A09">
            <w:r>
              <w:t>x</w:t>
            </w:r>
          </w:p>
        </w:tc>
        <w:tc>
          <w:tcPr>
            <w:tcW w:w="1431" w:type="dxa"/>
          </w:tcPr>
          <w:p w14:paraId="0730724E" w14:textId="77777777" w:rsidR="00322A09" w:rsidRPr="00317602" w:rsidRDefault="00322A09" w:rsidP="00322A09">
            <w:r w:rsidRPr="00317602">
              <w:t>1</w:t>
            </w:r>
          </w:p>
        </w:tc>
      </w:tr>
      <w:tr w:rsidR="00322A09" w:rsidRPr="00317602" w14:paraId="62AF1F4D" w14:textId="77777777" w:rsidTr="00322A09">
        <w:tc>
          <w:tcPr>
            <w:tcW w:w="1219" w:type="dxa"/>
          </w:tcPr>
          <w:p w14:paraId="0AB9618C" w14:textId="77777777" w:rsidR="00322A09" w:rsidRDefault="00322A09" w:rsidP="00322A09">
            <w:r w:rsidRPr="00317602">
              <w:t>addrSaver</w:t>
            </w:r>
          </w:p>
          <w:p w14:paraId="04DFE3B2" w14:textId="77777777" w:rsidR="00322A09" w:rsidRPr="00317602" w:rsidRDefault="00322A09" w:rsidP="00322A09">
            <w:r>
              <w:t>(each pixel seperately)</w:t>
            </w:r>
          </w:p>
        </w:tc>
        <w:tc>
          <w:tcPr>
            <w:tcW w:w="1252" w:type="dxa"/>
          </w:tcPr>
          <w:p w14:paraId="1C2EE11C" w14:textId="2D90A065" w:rsidR="00322A09" w:rsidRPr="00317602" w:rsidRDefault="00281F15" w:rsidP="00322A09">
            <w:r>
              <w:t>0</w:t>
            </w:r>
          </w:p>
        </w:tc>
        <w:tc>
          <w:tcPr>
            <w:tcW w:w="1194" w:type="dxa"/>
          </w:tcPr>
          <w:p w14:paraId="4D7EA08D" w14:textId="77777777" w:rsidR="00322A09" w:rsidRPr="00317602" w:rsidRDefault="00322A09" w:rsidP="00322A09">
            <w:r w:rsidRPr="00317602">
              <w:t>h’</w:t>
            </w:r>
            <w:r>
              <w:t>24</w:t>
            </w:r>
          </w:p>
        </w:tc>
        <w:tc>
          <w:tcPr>
            <w:tcW w:w="1571" w:type="dxa"/>
          </w:tcPr>
          <w:p w14:paraId="0DE20F9A" w14:textId="0B7AB0FC" w:rsidR="00322A09" w:rsidRPr="00317602" w:rsidRDefault="00FA5925" w:rsidP="00322A09">
            <w:r>
              <w:t>0</w:t>
            </w:r>
          </w:p>
        </w:tc>
        <w:tc>
          <w:tcPr>
            <w:tcW w:w="1571" w:type="dxa"/>
          </w:tcPr>
          <w:p w14:paraId="347D3A46" w14:textId="09256FBB" w:rsidR="00322A09" w:rsidRPr="00317602" w:rsidRDefault="00322A09" w:rsidP="00322A09">
            <w:r w:rsidRPr="00317602">
              <w:t>h’</w:t>
            </w:r>
            <w:r w:rsidR="002262E1">
              <w:t>2</w:t>
            </w:r>
            <w:r>
              <w:t>7</w:t>
            </w:r>
          </w:p>
        </w:tc>
        <w:tc>
          <w:tcPr>
            <w:tcW w:w="1530" w:type="dxa"/>
          </w:tcPr>
          <w:p w14:paraId="4331532A" w14:textId="77777777" w:rsidR="00322A09" w:rsidRPr="00317602" w:rsidRDefault="00322A09" w:rsidP="00322A09">
            <w:r>
              <w:t>x</w:t>
            </w:r>
          </w:p>
        </w:tc>
        <w:tc>
          <w:tcPr>
            <w:tcW w:w="1431" w:type="dxa"/>
          </w:tcPr>
          <w:p w14:paraId="565053E3" w14:textId="77777777" w:rsidR="00322A09" w:rsidRPr="00317602" w:rsidRDefault="00322A09" w:rsidP="00322A09">
            <w:r w:rsidRPr="00317602">
              <w:t>h’2a</w:t>
            </w:r>
          </w:p>
        </w:tc>
      </w:tr>
      <w:tr w:rsidR="00322A09" w:rsidRPr="00317602" w14:paraId="048D8DE7" w14:textId="77777777" w:rsidTr="00322A09">
        <w:tc>
          <w:tcPr>
            <w:tcW w:w="1219" w:type="dxa"/>
          </w:tcPr>
          <w:p w14:paraId="7350C621" w14:textId="77777777" w:rsidR="00322A09" w:rsidRPr="00317602" w:rsidRDefault="00322A09" w:rsidP="00322A09">
            <w:r w:rsidRPr="00317602">
              <w:t>recentMax</w:t>
            </w:r>
          </w:p>
        </w:tc>
        <w:tc>
          <w:tcPr>
            <w:tcW w:w="1252" w:type="dxa"/>
          </w:tcPr>
          <w:p w14:paraId="7CCDD52C" w14:textId="18359CAE" w:rsidR="00322A09" w:rsidRPr="00317602" w:rsidRDefault="00FA5925" w:rsidP="00322A09">
            <w:r>
              <w:t>0</w:t>
            </w:r>
          </w:p>
        </w:tc>
        <w:tc>
          <w:tcPr>
            <w:tcW w:w="1194" w:type="dxa"/>
          </w:tcPr>
          <w:p w14:paraId="7F77FC7B" w14:textId="77777777" w:rsidR="00322A09" w:rsidRPr="00317602" w:rsidRDefault="00322A09" w:rsidP="00322A09">
            <w:r w:rsidRPr="00317602">
              <w:t>1</w:t>
            </w:r>
          </w:p>
        </w:tc>
        <w:tc>
          <w:tcPr>
            <w:tcW w:w="1571" w:type="dxa"/>
          </w:tcPr>
          <w:p w14:paraId="391DF27F" w14:textId="6478DE82" w:rsidR="00322A09" w:rsidRPr="00317602" w:rsidRDefault="00FA5925" w:rsidP="00322A09">
            <w:r>
              <w:t>0</w:t>
            </w:r>
          </w:p>
        </w:tc>
        <w:tc>
          <w:tcPr>
            <w:tcW w:w="1571" w:type="dxa"/>
          </w:tcPr>
          <w:p w14:paraId="4CECB6B2" w14:textId="77777777" w:rsidR="00322A09" w:rsidRPr="00317602" w:rsidRDefault="00322A09" w:rsidP="00322A09">
            <w:r>
              <w:t>1</w:t>
            </w:r>
          </w:p>
        </w:tc>
        <w:tc>
          <w:tcPr>
            <w:tcW w:w="1530" w:type="dxa"/>
          </w:tcPr>
          <w:p w14:paraId="3029AC39" w14:textId="77777777" w:rsidR="00322A09" w:rsidRPr="00317602" w:rsidRDefault="00322A09" w:rsidP="00322A09">
            <w:r>
              <w:t>x</w:t>
            </w:r>
          </w:p>
        </w:tc>
        <w:tc>
          <w:tcPr>
            <w:tcW w:w="1431" w:type="dxa"/>
          </w:tcPr>
          <w:p w14:paraId="49C0CD37" w14:textId="77777777" w:rsidR="00322A09" w:rsidRPr="00317602" w:rsidRDefault="00322A09" w:rsidP="00322A09">
            <w:r w:rsidRPr="00317602">
              <w:t>1</w:t>
            </w:r>
          </w:p>
        </w:tc>
      </w:tr>
      <w:tr w:rsidR="007F3B87" w:rsidRPr="00317602" w14:paraId="3C65706C" w14:textId="77777777" w:rsidTr="00911068">
        <w:trPr>
          <w:trHeight w:val="218"/>
        </w:trPr>
        <w:tc>
          <w:tcPr>
            <w:tcW w:w="1219" w:type="dxa"/>
          </w:tcPr>
          <w:p w14:paraId="45897F01" w14:textId="77777777" w:rsidR="007F3B87" w:rsidRPr="00317602" w:rsidRDefault="007F3B87" w:rsidP="007F3B87">
            <w:r w:rsidRPr="00317602">
              <w:t xml:space="preserve"> TH </w:t>
            </w:r>
            <w:r w:rsidRPr="00317602">
              <w:rPr>
                <w:rFonts w:hint="eastAsia"/>
              </w:rPr>
              <w:t>min</w:t>
            </w:r>
          </w:p>
        </w:tc>
        <w:tc>
          <w:tcPr>
            <w:tcW w:w="1252" w:type="dxa"/>
          </w:tcPr>
          <w:p w14:paraId="46DA2A05" w14:textId="77777777" w:rsidR="007F3B87" w:rsidRPr="00317602" w:rsidRDefault="007F3B87" w:rsidP="007F3B87">
            <w:r>
              <w:t>464(h’1d0)</w:t>
            </w:r>
          </w:p>
        </w:tc>
        <w:tc>
          <w:tcPr>
            <w:tcW w:w="1194" w:type="dxa"/>
          </w:tcPr>
          <w:p w14:paraId="3A8AE7CB" w14:textId="77777777" w:rsidR="007F3B87" w:rsidRPr="00317602" w:rsidRDefault="007F3B87" w:rsidP="007F3B87">
            <w:r>
              <w:t>464(h’1d0)</w:t>
            </w:r>
          </w:p>
        </w:tc>
        <w:tc>
          <w:tcPr>
            <w:tcW w:w="1571" w:type="dxa"/>
          </w:tcPr>
          <w:p w14:paraId="7DEB38C0" w14:textId="5726A4BD" w:rsidR="007F3B87" w:rsidRPr="00317602" w:rsidRDefault="007F3B87" w:rsidP="007F3B87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71" w:type="dxa"/>
          </w:tcPr>
          <w:p w14:paraId="43ED0E11" w14:textId="0528107B" w:rsidR="007F3B87" w:rsidRPr="00317602" w:rsidRDefault="007F3B87" w:rsidP="007F3B87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30" w:type="dxa"/>
          </w:tcPr>
          <w:p w14:paraId="784186CD" w14:textId="77777777" w:rsidR="007F3B87" w:rsidRPr="00317602" w:rsidRDefault="007F3B87" w:rsidP="007F3B87">
            <w:r w:rsidRPr="00E31F12">
              <w:t>48(h’030)</w:t>
            </w:r>
          </w:p>
        </w:tc>
        <w:tc>
          <w:tcPr>
            <w:tcW w:w="1431" w:type="dxa"/>
          </w:tcPr>
          <w:p w14:paraId="04DD6482" w14:textId="77777777" w:rsidR="007F3B87" w:rsidRPr="00317602" w:rsidRDefault="007F3B87" w:rsidP="007F3B87">
            <w:r w:rsidRPr="00E31F12">
              <w:t>48(h’030)</w:t>
            </w:r>
          </w:p>
        </w:tc>
      </w:tr>
      <w:tr w:rsidR="007F3B87" w:rsidRPr="00317602" w14:paraId="1432D0F6" w14:textId="77777777" w:rsidTr="00322A09">
        <w:tc>
          <w:tcPr>
            <w:tcW w:w="1219" w:type="dxa"/>
          </w:tcPr>
          <w:p w14:paraId="1A96A49F" w14:textId="77777777" w:rsidR="007F3B87" w:rsidRPr="00317602" w:rsidRDefault="007F3B87" w:rsidP="007F3B87">
            <w:r w:rsidRPr="00317602">
              <w:t xml:space="preserve"> TH </w:t>
            </w:r>
            <w:r w:rsidRPr="00317602">
              <w:rPr>
                <w:rFonts w:hint="eastAsia"/>
              </w:rPr>
              <w:t>max</w:t>
            </w:r>
          </w:p>
        </w:tc>
        <w:tc>
          <w:tcPr>
            <w:tcW w:w="1252" w:type="dxa"/>
          </w:tcPr>
          <w:p w14:paraId="203622E2" w14:textId="77777777" w:rsidR="007F3B87" w:rsidRPr="00317602" w:rsidRDefault="007F3B87" w:rsidP="007F3B87">
            <w:r>
              <w:t>528(h’210)</w:t>
            </w:r>
          </w:p>
        </w:tc>
        <w:tc>
          <w:tcPr>
            <w:tcW w:w="1194" w:type="dxa"/>
          </w:tcPr>
          <w:p w14:paraId="57E4F7A4" w14:textId="77777777" w:rsidR="007F3B87" w:rsidRPr="00317602" w:rsidRDefault="007F3B87" w:rsidP="007F3B87">
            <w:r>
              <w:t>528(h’210)</w:t>
            </w:r>
          </w:p>
        </w:tc>
        <w:tc>
          <w:tcPr>
            <w:tcW w:w="1571" w:type="dxa"/>
          </w:tcPr>
          <w:p w14:paraId="05FD299F" w14:textId="6580A640" w:rsidR="007F3B87" w:rsidRPr="00317602" w:rsidRDefault="007F3B87" w:rsidP="007F3B87">
            <w:r>
              <w:t>1023(h’3ff)</w:t>
            </w:r>
          </w:p>
        </w:tc>
        <w:tc>
          <w:tcPr>
            <w:tcW w:w="1571" w:type="dxa"/>
          </w:tcPr>
          <w:p w14:paraId="5C326079" w14:textId="257377E7" w:rsidR="007F3B87" w:rsidRPr="00317602" w:rsidRDefault="007F3B87" w:rsidP="007F3B87">
            <w:r>
              <w:t>1023(h’3ff)</w:t>
            </w:r>
          </w:p>
        </w:tc>
        <w:tc>
          <w:tcPr>
            <w:tcW w:w="1530" w:type="dxa"/>
          </w:tcPr>
          <w:p w14:paraId="13ABE624" w14:textId="77777777" w:rsidR="007F3B87" w:rsidRPr="00317602" w:rsidRDefault="007F3B87" w:rsidP="007F3B87">
            <w:r>
              <w:t>112(h’070)</w:t>
            </w:r>
          </w:p>
        </w:tc>
        <w:tc>
          <w:tcPr>
            <w:tcW w:w="1431" w:type="dxa"/>
          </w:tcPr>
          <w:p w14:paraId="44A8A0EF" w14:textId="77777777" w:rsidR="007F3B87" w:rsidRPr="00317602" w:rsidRDefault="007F3B87" w:rsidP="007F3B87">
            <w:r>
              <w:t>112(h’070)</w:t>
            </w:r>
          </w:p>
        </w:tc>
      </w:tr>
      <w:tr w:rsidR="007F3B87" w:rsidRPr="00317602" w14:paraId="370F7C68" w14:textId="77777777" w:rsidTr="00322A09">
        <w:tc>
          <w:tcPr>
            <w:tcW w:w="1219" w:type="dxa"/>
          </w:tcPr>
          <w:p w14:paraId="7C872290" w14:textId="77777777" w:rsidR="007F3B87" w:rsidRPr="00317602" w:rsidRDefault="007F3B87" w:rsidP="007F3B87">
            <w:r w:rsidRPr="00317602">
              <w:t xml:space="preserve"> Delta</w:t>
            </w:r>
          </w:p>
        </w:tc>
        <w:tc>
          <w:tcPr>
            <w:tcW w:w="1252" w:type="dxa"/>
          </w:tcPr>
          <w:p w14:paraId="6745ED2A" w14:textId="77777777" w:rsidR="007F3B87" w:rsidRPr="00317602" w:rsidRDefault="007F3B87" w:rsidP="007F3B87">
            <w:r>
              <w:t>464(h’1d0)</w:t>
            </w:r>
          </w:p>
        </w:tc>
        <w:tc>
          <w:tcPr>
            <w:tcW w:w="1194" w:type="dxa"/>
          </w:tcPr>
          <w:p w14:paraId="00A85208" w14:textId="77777777" w:rsidR="007F3B87" w:rsidRPr="00317602" w:rsidRDefault="007F3B87" w:rsidP="007F3B87">
            <w:r>
              <w:t>464(h’1d0)</w:t>
            </w:r>
          </w:p>
        </w:tc>
        <w:tc>
          <w:tcPr>
            <w:tcW w:w="1571" w:type="dxa"/>
          </w:tcPr>
          <w:p w14:paraId="545FB45A" w14:textId="4DC45009" w:rsidR="007F3B87" w:rsidRPr="00317602" w:rsidRDefault="007F3B87" w:rsidP="007F3B87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71" w:type="dxa"/>
          </w:tcPr>
          <w:p w14:paraId="7696CA6B" w14:textId="7564DBDB" w:rsidR="007F3B87" w:rsidRPr="00317602" w:rsidRDefault="007F3B87" w:rsidP="007F3B87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30" w:type="dxa"/>
          </w:tcPr>
          <w:p w14:paraId="11E05B7E" w14:textId="77777777" w:rsidR="007F3B87" w:rsidRPr="00317602" w:rsidRDefault="007F3B87" w:rsidP="007F3B87">
            <w:r w:rsidRPr="00E31F12">
              <w:t>48(h’030)</w:t>
            </w:r>
          </w:p>
        </w:tc>
        <w:tc>
          <w:tcPr>
            <w:tcW w:w="1431" w:type="dxa"/>
          </w:tcPr>
          <w:p w14:paraId="6722A48C" w14:textId="77777777" w:rsidR="007F3B87" w:rsidRPr="00317602" w:rsidRDefault="007F3B87" w:rsidP="007F3B87">
            <w:r w:rsidRPr="00E31F12">
              <w:t>48(h’030)</w:t>
            </w:r>
          </w:p>
        </w:tc>
      </w:tr>
    </w:tbl>
    <w:p w14:paraId="770CA5C9" w14:textId="77777777" w:rsidR="00317602" w:rsidRPr="00317602" w:rsidRDefault="00317602"/>
    <w:p w14:paraId="5EBF2705" w14:textId="7806A812" w:rsidR="006E1D2C" w:rsidRPr="00317602" w:rsidRDefault="006E1D2C" w:rsidP="00317602"/>
    <w:p w14:paraId="30A1C5A8" w14:textId="77777777" w:rsidR="00DD253D" w:rsidRPr="00317602" w:rsidRDefault="00DD253D" w:rsidP="00317602"/>
    <w:p w14:paraId="3CECAD3F" w14:textId="03F6D68D" w:rsidR="006E1D2C" w:rsidRPr="00317602" w:rsidRDefault="006E1D2C" w:rsidP="00317602"/>
    <w:p w14:paraId="2F918A15" w14:textId="7D6B1D91" w:rsidR="00DD253D" w:rsidRPr="00317602" w:rsidRDefault="00DD253D" w:rsidP="00317602"/>
    <w:tbl>
      <w:tblPr>
        <w:tblStyle w:val="TableGrid"/>
        <w:tblpPr w:leftFromText="180" w:rightFromText="180" w:vertAnchor="text" w:horzAnchor="margin" w:tblpY="1544"/>
        <w:tblW w:w="0" w:type="auto"/>
        <w:tblLook w:val="04A0" w:firstRow="1" w:lastRow="0" w:firstColumn="1" w:lastColumn="0" w:noHBand="0" w:noVBand="1"/>
      </w:tblPr>
      <w:tblGrid>
        <w:gridCol w:w="1319"/>
        <w:gridCol w:w="1203"/>
        <w:gridCol w:w="1194"/>
        <w:gridCol w:w="1501"/>
        <w:gridCol w:w="1548"/>
        <w:gridCol w:w="1548"/>
        <w:gridCol w:w="1431"/>
      </w:tblGrid>
      <w:tr w:rsidR="00DB6DA1" w:rsidRPr="00317602" w14:paraId="2B83F2FE" w14:textId="77777777" w:rsidTr="00DB6DA1">
        <w:tc>
          <w:tcPr>
            <w:tcW w:w="1183" w:type="dxa"/>
          </w:tcPr>
          <w:p w14:paraId="7B6F1DC0" w14:textId="77777777" w:rsidR="00DB6DA1" w:rsidRDefault="00DB6DA1" w:rsidP="00DB6DA1">
            <w:r w:rsidRPr="00317602">
              <w:t>Acq 2</w:t>
            </w:r>
          </w:p>
          <w:p w14:paraId="5FEFD6D0" w14:textId="70D55BC3" w:rsidR="00DB6DA1" w:rsidRPr="00317602" w:rsidRDefault="00DB6DA1" w:rsidP="00DB6DA1">
            <w:r>
              <w:t>(</w:t>
            </w:r>
            <w:r w:rsidRPr="00DB6DA1">
              <w:t>Histogram2</w:t>
            </w:r>
          </w:p>
        </w:tc>
        <w:tc>
          <w:tcPr>
            <w:tcW w:w="1203" w:type="dxa"/>
          </w:tcPr>
          <w:p w14:paraId="0F10D5B0" w14:textId="77777777" w:rsidR="00DB6DA1" w:rsidRPr="00317602" w:rsidRDefault="00DB6DA1" w:rsidP="00DB6DA1">
            <w:r w:rsidRPr="00317602">
              <w:t>Pixel1 data1</w:t>
            </w:r>
          </w:p>
        </w:tc>
        <w:tc>
          <w:tcPr>
            <w:tcW w:w="1194" w:type="dxa"/>
          </w:tcPr>
          <w:p w14:paraId="13E2788A" w14:textId="77777777" w:rsidR="00DB6DA1" w:rsidRPr="00317602" w:rsidRDefault="00DB6DA1" w:rsidP="00DB6DA1">
            <w:r w:rsidRPr="00317602">
              <w:t>Pixel1 data2</w:t>
            </w:r>
          </w:p>
        </w:tc>
        <w:tc>
          <w:tcPr>
            <w:tcW w:w="1501" w:type="dxa"/>
          </w:tcPr>
          <w:p w14:paraId="7236F110" w14:textId="77777777" w:rsidR="00DB6DA1" w:rsidRPr="00317602" w:rsidRDefault="00DB6DA1" w:rsidP="00DB6DA1">
            <w:r w:rsidRPr="00317602">
              <w:t>Pixel2 data1</w:t>
            </w:r>
          </w:p>
        </w:tc>
        <w:tc>
          <w:tcPr>
            <w:tcW w:w="1548" w:type="dxa"/>
          </w:tcPr>
          <w:p w14:paraId="40CAF616" w14:textId="77777777" w:rsidR="00DB6DA1" w:rsidRPr="00317602" w:rsidRDefault="00DB6DA1" w:rsidP="00DB6DA1">
            <w:r w:rsidRPr="00317602">
              <w:t>Pixel2 data2</w:t>
            </w:r>
          </w:p>
        </w:tc>
        <w:tc>
          <w:tcPr>
            <w:tcW w:w="1548" w:type="dxa"/>
          </w:tcPr>
          <w:p w14:paraId="454F8CD3" w14:textId="77777777" w:rsidR="00DB6DA1" w:rsidRPr="00317602" w:rsidRDefault="00DB6DA1" w:rsidP="00DB6DA1">
            <w:r w:rsidRPr="00317602">
              <w:t>Pixel3 data1</w:t>
            </w:r>
          </w:p>
        </w:tc>
        <w:tc>
          <w:tcPr>
            <w:tcW w:w="1431" w:type="dxa"/>
          </w:tcPr>
          <w:p w14:paraId="17DA4489" w14:textId="77777777" w:rsidR="00DB6DA1" w:rsidRPr="00317602" w:rsidRDefault="00DB6DA1" w:rsidP="00DB6DA1">
            <w:r w:rsidRPr="00317602">
              <w:t>Pixel3 data2</w:t>
            </w:r>
          </w:p>
        </w:tc>
      </w:tr>
      <w:tr w:rsidR="00DB6DA1" w:rsidRPr="00317602" w14:paraId="01C6AF97" w14:textId="77777777" w:rsidTr="00DB6DA1">
        <w:tc>
          <w:tcPr>
            <w:tcW w:w="1183" w:type="dxa"/>
          </w:tcPr>
          <w:p w14:paraId="000DCF19" w14:textId="77777777" w:rsidR="00DB6DA1" w:rsidRPr="00317602" w:rsidRDefault="00DB6DA1" w:rsidP="00DB6DA1">
            <w:r w:rsidRPr="00317602">
              <w:t>Input</w:t>
            </w:r>
          </w:p>
          <w:p w14:paraId="2CCE96E0" w14:textId="77777777" w:rsidR="00DB6DA1" w:rsidRPr="00317602" w:rsidRDefault="00DB6DA1" w:rsidP="00DB6DA1">
            <w:r w:rsidRPr="00317602">
              <w:t>(rough data)</w:t>
            </w:r>
          </w:p>
        </w:tc>
        <w:tc>
          <w:tcPr>
            <w:tcW w:w="1203" w:type="dxa"/>
          </w:tcPr>
          <w:p w14:paraId="0C7EC9F9" w14:textId="77777777" w:rsidR="00DB6DA1" w:rsidRPr="00317602" w:rsidRDefault="00DB6DA1" w:rsidP="00DB6DA1">
            <w:r w:rsidRPr="00317602">
              <w:t>600(h’258)</w:t>
            </w:r>
          </w:p>
        </w:tc>
        <w:tc>
          <w:tcPr>
            <w:tcW w:w="1194" w:type="dxa"/>
          </w:tcPr>
          <w:p w14:paraId="77171837" w14:textId="77777777" w:rsidR="00DB6DA1" w:rsidRPr="00317602" w:rsidRDefault="00DB6DA1" w:rsidP="00DB6DA1">
            <w:r w:rsidRPr="00317602">
              <w:t>500(h’1f4)</w:t>
            </w:r>
          </w:p>
        </w:tc>
        <w:tc>
          <w:tcPr>
            <w:tcW w:w="1501" w:type="dxa"/>
          </w:tcPr>
          <w:p w14:paraId="4C08F01D" w14:textId="77777777" w:rsidR="00DB6DA1" w:rsidRPr="00317602" w:rsidRDefault="00DB6DA1" w:rsidP="00DB6DA1">
            <w:r>
              <w:t>1000</w:t>
            </w:r>
            <w:r w:rsidRPr="00317602">
              <w:t>(h’</w:t>
            </w:r>
            <w:r>
              <w:t>3e8</w:t>
            </w:r>
            <w:r w:rsidRPr="00317602">
              <w:t>)</w:t>
            </w:r>
          </w:p>
        </w:tc>
        <w:tc>
          <w:tcPr>
            <w:tcW w:w="1548" w:type="dxa"/>
          </w:tcPr>
          <w:p w14:paraId="0DF06560" w14:textId="77777777" w:rsidR="00DB6DA1" w:rsidRPr="00317602" w:rsidRDefault="00DB6DA1" w:rsidP="00DB6DA1">
            <w:r>
              <w:t>1023</w:t>
            </w:r>
            <w:r w:rsidRPr="00317602">
              <w:t>(h’</w:t>
            </w:r>
            <w:r>
              <w:t>3ff</w:t>
            </w:r>
            <w:r w:rsidRPr="00317602">
              <w:t>)</w:t>
            </w:r>
          </w:p>
        </w:tc>
        <w:tc>
          <w:tcPr>
            <w:tcW w:w="1548" w:type="dxa"/>
          </w:tcPr>
          <w:p w14:paraId="5A6DC95F" w14:textId="77777777" w:rsidR="00DB6DA1" w:rsidRPr="00317602" w:rsidRDefault="00DB6DA1" w:rsidP="00DB6DA1">
            <w:r w:rsidRPr="00317602">
              <w:t>120(h’078)</w:t>
            </w:r>
          </w:p>
        </w:tc>
        <w:tc>
          <w:tcPr>
            <w:tcW w:w="1431" w:type="dxa"/>
          </w:tcPr>
          <w:p w14:paraId="40D335E0" w14:textId="77777777" w:rsidR="00DB6DA1" w:rsidRPr="00317602" w:rsidRDefault="00DB6DA1" w:rsidP="00DB6DA1">
            <w:r w:rsidRPr="00317602">
              <w:t>90(h’05a)</w:t>
            </w:r>
          </w:p>
        </w:tc>
      </w:tr>
      <w:tr w:rsidR="00DB6DA1" w:rsidRPr="00317602" w14:paraId="2CEDEFFA" w14:textId="77777777" w:rsidTr="00DB6DA1">
        <w:tc>
          <w:tcPr>
            <w:tcW w:w="1183" w:type="dxa"/>
          </w:tcPr>
          <w:p w14:paraId="3E4AE5D5" w14:textId="77777777" w:rsidR="00DB6DA1" w:rsidRPr="00317602" w:rsidRDefault="00DB6DA1" w:rsidP="00DB6DA1">
            <w:r w:rsidRPr="00317602">
              <w:t>addr</w:t>
            </w:r>
          </w:p>
        </w:tc>
        <w:tc>
          <w:tcPr>
            <w:tcW w:w="1203" w:type="dxa"/>
          </w:tcPr>
          <w:p w14:paraId="5A5FFC23" w14:textId="77777777" w:rsidR="00DB6DA1" w:rsidRPr="00317602" w:rsidRDefault="00DB6DA1" w:rsidP="00DB6DA1">
            <w:r w:rsidRPr="00317602">
              <w:t>h’</w:t>
            </w:r>
            <w:r>
              <w:t>3f</w:t>
            </w:r>
          </w:p>
        </w:tc>
        <w:tc>
          <w:tcPr>
            <w:tcW w:w="1194" w:type="dxa"/>
          </w:tcPr>
          <w:p w14:paraId="2F58C0CE" w14:textId="77777777" w:rsidR="00DB6DA1" w:rsidRPr="00317602" w:rsidRDefault="00DB6DA1" w:rsidP="00DB6DA1">
            <w:r w:rsidRPr="00317602">
              <w:t>h’24</w:t>
            </w:r>
          </w:p>
        </w:tc>
        <w:tc>
          <w:tcPr>
            <w:tcW w:w="1501" w:type="dxa"/>
          </w:tcPr>
          <w:p w14:paraId="7AE95C80" w14:textId="77777777" w:rsidR="00DB6DA1" w:rsidRPr="00317602" w:rsidRDefault="00DB6DA1" w:rsidP="00DB6DA1">
            <w:r w:rsidRPr="00317602">
              <w:t>h’</w:t>
            </w:r>
            <w:r>
              <w:t>27</w:t>
            </w:r>
          </w:p>
        </w:tc>
        <w:tc>
          <w:tcPr>
            <w:tcW w:w="1548" w:type="dxa"/>
          </w:tcPr>
          <w:p w14:paraId="658E8725" w14:textId="77777777" w:rsidR="00DB6DA1" w:rsidRPr="00317602" w:rsidRDefault="00DB6DA1" w:rsidP="00DB6DA1">
            <w:r w:rsidRPr="00317602">
              <w:t>h’</w:t>
            </w:r>
            <w:r>
              <w:t>3e</w:t>
            </w:r>
          </w:p>
        </w:tc>
        <w:tc>
          <w:tcPr>
            <w:tcW w:w="1548" w:type="dxa"/>
          </w:tcPr>
          <w:p w14:paraId="27E37EF8" w14:textId="77777777" w:rsidR="00DB6DA1" w:rsidRPr="00317602" w:rsidRDefault="00DB6DA1" w:rsidP="00DB6DA1">
            <w:r w:rsidRPr="00317602">
              <w:t>h’</w:t>
            </w:r>
            <w:r>
              <w:t>3f</w:t>
            </w:r>
          </w:p>
        </w:tc>
        <w:tc>
          <w:tcPr>
            <w:tcW w:w="1431" w:type="dxa"/>
          </w:tcPr>
          <w:p w14:paraId="5D8AB27B" w14:textId="77777777" w:rsidR="00DB6DA1" w:rsidRPr="00317602" w:rsidRDefault="00DB6DA1" w:rsidP="00DB6DA1">
            <w:r w:rsidRPr="00317602">
              <w:t>h’2a</w:t>
            </w:r>
          </w:p>
        </w:tc>
      </w:tr>
      <w:tr w:rsidR="00DB6DA1" w:rsidRPr="00317602" w14:paraId="4293B571" w14:textId="77777777" w:rsidTr="00DB6DA1">
        <w:trPr>
          <w:trHeight w:val="359"/>
        </w:trPr>
        <w:tc>
          <w:tcPr>
            <w:tcW w:w="1183" w:type="dxa"/>
          </w:tcPr>
          <w:p w14:paraId="3F1C14C0" w14:textId="77777777" w:rsidR="00DB6DA1" w:rsidRPr="00317602" w:rsidRDefault="00DB6DA1" w:rsidP="00DB6DA1">
            <w:r w:rsidRPr="00317602">
              <w:t>Bin Counts</w:t>
            </w:r>
          </w:p>
        </w:tc>
        <w:tc>
          <w:tcPr>
            <w:tcW w:w="1203" w:type="dxa"/>
          </w:tcPr>
          <w:p w14:paraId="3354D5CE" w14:textId="77777777" w:rsidR="00DB6DA1" w:rsidRPr="00317602" w:rsidRDefault="00DB6DA1" w:rsidP="00DB6DA1">
            <w:r>
              <w:t>1</w:t>
            </w:r>
          </w:p>
        </w:tc>
        <w:tc>
          <w:tcPr>
            <w:tcW w:w="1194" w:type="dxa"/>
          </w:tcPr>
          <w:p w14:paraId="589B0152" w14:textId="77777777" w:rsidR="00DB6DA1" w:rsidRPr="00317602" w:rsidRDefault="00DB6DA1" w:rsidP="00DB6DA1">
            <w:r w:rsidRPr="00317602">
              <w:t>1</w:t>
            </w:r>
          </w:p>
        </w:tc>
        <w:tc>
          <w:tcPr>
            <w:tcW w:w="1501" w:type="dxa"/>
          </w:tcPr>
          <w:p w14:paraId="4D8E9D8D" w14:textId="77777777" w:rsidR="00DB6DA1" w:rsidRPr="00317602" w:rsidRDefault="00DB6DA1" w:rsidP="00DB6DA1">
            <w:r w:rsidRPr="00317602">
              <w:t>1</w:t>
            </w:r>
          </w:p>
        </w:tc>
        <w:tc>
          <w:tcPr>
            <w:tcW w:w="1548" w:type="dxa"/>
          </w:tcPr>
          <w:p w14:paraId="733F003D" w14:textId="77777777" w:rsidR="00DB6DA1" w:rsidRPr="00317602" w:rsidRDefault="00DB6DA1" w:rsidP="00DB6DA1">
            <w:r>
              <w:t>x</w:t>
            </w:r>
          </w:p>
        </w:tc>
        <w:tc>
          <w:tcPr>
            <w:tcW w:w="1548" w:type="dxa"/>
          </w:tcPr>
          <w:p w14:paraId="52F91214" w14:textId="77777777" w:rsidR="00DB6DA1" w:rsidRPr="00317602" w:rsidRDefault="00DB6DA1" w:rsidP="00DB6DA1">
            <w:r>
              <w:t>x</w:t>
            </w:r>
          </w:p>
        </w:tc>
        <w:tc>
          <w:tcPr>
            <w:tcW w:w="1431" w:type="dxa"/>
          </w:tcPr>
          <w:p w14:paraId="38377517" w14:textId="77777777" w:rsidR="00DB6DA1" w:rsidRPr="00317602" w:rsidRDefault="00DB6DA1" w:rsidP="00DB6DA1">
            <w:r>
              <w:t>2</w:t>
            </w:r>
          </w:p>
        </w:tc>
      </w:tr>
      <w:tr w:rsidR="00DB6DA1" w:rsidRPr="00317602" w14:paraId="4213135D" w14:textId="77777777" w:rsidTr="00DB6DA1">
        <w:trPr>
          <w:trHeight w:val="359"/>
        </w:trPr>
        <w:tc>
          <w:tcPr>
            <w:tcW w:w="1183" w:type="dxa"/>
          </w:tcPr>
          <w:p w14:paraId="37A491D5" w14:textId="77777777" w:rsidR="00DB6DA1" w:rsidRPr="00317602" w:rsidRDefault="00DB6DA1" w:rsidP="00DB6DA1">
            <w:r w:rsidRPr="00317602">
              <w:t>addrSaver</w:t>
            </w:r>
          </w:p>
        </w:tc>
        <w:tc>
          <w:tcPr>
            <w:tcW w:w="1203" w:type="dxa"/>
          </w:tcPr>
          <w:p w14:paraId="3F7B73CB" w14:textId="77777777" w:rsidR="00DB6DA1" w:rsidRPr="00317602" w:rsidRDefault="00DB6DA1" w:rsidP="00DB6DA1">
            <w:r w:rsidRPr="00317602">
              <w:t>h’</w:t>
            </w:r>
            <w:r>
              <w:t>24</w:t>
            </w:r>
          </w:p>
        </w:tc>
        <w:tc>
          <w:tcPr>
            <w:tcW w:w="1194" w:type="dxa"/>
          </w:tcPr>
          <w:p w14:paraId="7E15FD4C" w14:textId="77777777" w:rsidR="00DB6DA1" w:rsidRPr="00317602" w:rsidRDefault="00DB6DA1" w:rsidP="00DB6DA1">
            <w:r w:rsidRPr="00317602">
              <w:t>h’24</w:t>
            </w:r>
          </w:p>
        </w:tc>
        <w:tc>
          <w:tcPr>
            <w:tcW w:w="1501" w:type="dxa"/>
          </w:tcPr>
          <w:p w14:paraId="2CA3428C" w14:textId="77777777" w:rsidR="00DB6DA1" w:rsidRPr="00317602" w:rsidRDefault="00DB6DA1" w:rsidP="00DB6DA1">
            <w:r w:rsidRPr="00317602">
              <w:t>h’</w:t>
            </w:r>
            <w:r>
              <w:t>27</w:t>
            </w:r>
          </w:p>
        </w:tc>
        <w:tc>
          <w:tcPr>
            <w:tcW w:w="1548" w:type="dxa"/>
          </w:tcPr>
          <w:p w14:paraId="0E3CCB1B" w14:textId="77777777" w:rsidR="00DB6DA1" w:rsidRPr="00317602" w:rsidRDefault="00DB6DA1" w:rsidP="00DB6DA1">
            <w:r w:rsidRPr="00317602">
              <w:t>h’</w:t>
            </w:r>
            <w:r>
              <w:t>27</w:t>
            </w:r>
          </w:p>
        </w:tc>
        <w:tc>
          <w:tcPr>
            <w:tcW w:w="1548" w:type="dxa"/>
          </w:tcPr>
          <w:p w14:paraId="4D4880E8" w14:textId="77777777" w:rsidR="00DB6DA1" w:rsidRPr="00317602" w:rsidRDefault="00DB6DA1" w:rsidP="00DB6DA1">
            <w:r w:rsidRPr="00317602">
              <w:t>h’2a</w:t>
            </w:r>
          </w:p>
        </w:tc>
        <w:tc>
          <w:tcPr>
            <w:tcW w:w="1431" w:type="dxa"/>
          </w:tcPr>
          <w:p w14:paraId="718623AA" w14:textId="77777777" w:rsidR="00DB6DA1" w:rsidRPr="00317602" w:rsidRDefault="00DB6DA1" w:rsidP="00DB6DA1">
            <w:r w:rsidRPr="00317602">
              <w:t>h’2a</w:t>
            </w:r>
          </w:p>
        </w:tc>
      </w:tr>
      <w:tr w:rsidR="00DB6DA1" w:rsidRPr="00317602" w14:paraId="7D00B335" w14:textId="77777777" w:rsidTr="00DB6DA1">
        <w:trPr>
          <w:trHeight w:val="359"/>
        </w:trPr>
        <w:tc>
          <w:tcPr>
            <w:tcW w:w="1183" w:type="dxa"/>
          </w:tcPr>
          <w:p w14:paraId="70DAB21F" w14:textId="77777777" w:rsidR="00DB6DA1" w:rsidRPr="00317602" w:rsidRDefault="00DB6DA1" w:rsidP="00DB6DA1">
            <w:r w:rsidRPr="00317602">
              <w:t>recentMax</w:t>
            </w:r>
          </w:p>
        </w:tc>
        <w:tc>
          <w:tcPr>
            <w:tcW w:w="1203" w:type="dxa"/>
          </w:tcPr>
          <w:p w14:paraId="10F03937" w14:textId="77777777" w:rsidR="00DB6DA1" w:rsidRPr="00317602" w:rsidRDefault="00DB6DA1" w:rsidP="00DB6DA1">
            <w:r w:rsidRPr="00317602">
              <w:t>1</w:t>
            </w:r>
          </w:p>
        </w:tc>
        <w:tc>
          <w:tcPr>
            <w:tcW w:w="1194" w:type="dxa"/>
          </w:tcPr>
          <w:p w14:paraId="6ACFA076" w14:textId="77777777" w:rsidR="00DB6DA1" w:rsidRPr="00317602" w:rsidRDefault="00DB6DA1" w:rsidP="00DB6DA1">
            <w:r w:rsidRPr="00317602">
              <w:t>2</w:t>
            </w:r>
          </w:p>
        </w:tc>
        <w:tc>
          <w:tcPr>
            <w:tcW w:w="1501" w:type="dxa"/>
          </w:tcPr>
          <w:p w14:paraId="3A4BB286" w14:textId="77777777" w:rsidR="00DB6DA1" w:rsidRPr="00317602" w:rsidRDefault="00DB6DA1" w:rsidP="00DB6DA1">
            <w:r>
              <w:t>2</w:t>
            </w:r>
          </w:p>
        </w:tc>
        <w:tc>
          <w:tcPr>
            <w:tcW w:w="1548" w:type="dxa"/>
          </w:tcPr>
          <w:p w14:paraId="050C88A3" w14:textId="77777777" w:rsidR="00DB6DA1" w:rsidRPr="00317602" w:rsidRDefault="00DB6DA1" w:rsidP="00DB6DA1">
            <w:r>
              <w:t>2</w:t>
            </w:r>
          </w:p>
        </w:tc>
        <w:tc>
          <w:tcPr>
            <w:tcW w:w="1548" w:type="dxa"/>
          </w:tcPr>
          <w:p w14:paraId="4CE29368" w14:textId="77777777" w:rsidR="00DB6DA1" w:rsidRPr="00317602" w:rsidRDefault="00DB6DA1" w:rsidP="00DB6DA1">
            <w:r w:rsidRPr="00317602">
              <w:t>1</w:t>
            </w:r>
          </w:p>
        </w:tc>
        <w:tc>
          <w:tcPr>
            <w:tcW w:w="1431" w:type="dxa"/>
          </w:tcPr>
          <w:p w14:paraId="2B3DCD7B" w14:textId="77777777" w:rsidR="00DB6DA1" w:rsidRPr="00317602" w:rsidRDefault="00DB6DA1" w:rsidP="00DB6DA1">
            <w:r>
              <w:t>2</w:t>
            </w:r>
          </w:p>
        </w:tc>
      </w:tr>
      <w:tr w:rsidR="00DB6DA1" w:rsidRPr="00317602" w14:paraId="7E28D677" w14:textId="77777777" w:rsidTr="00DB6DA1">
        <w:tc>
          <w:tcPr>
            <w:tcW w:w="1183" w:type="dxa"/>
          </w:tcPr>
          <w:p w14:paraId="1EE7FC0E" w14:textId="77777777" w:rsidR="00DB6DA1" w:rsidRPr="00317602" w:rsidRDefault="00DB6DA1" w:rsidP="00DB6DA1">
            <w:r w:rsidRPr="00317602">
              <w:t xml:space="preserve"> TH </w:t>
            </w:r>
            <w:r w:rsidRPr="00317602">
              <w:rPr>
                <w:rFonts w:hint="eastAsia"/>
              </w:rPr>
              <w:t>min</w:t>
            </w:r>
          </w:p>
        </w:tc>
        <w:tc>
          <w:tcPr>
            <w:tcW w:w="1203" w:type="dxa"/>
          </w:tcPr>
          <w:p w14:paraId="44BD6C0B" w14:textId="77777777" w:rsidR="00DB6DA1" w:rsidRPr="00317602" w:rsidRDefault="00DB6DA1" w:rsidP="00DB6DA1">
            <w:r>
              <w:t>464(h’1d0)</w:t>
            </w:r>
          </w:p>
        </w:tc>
        <w:tc>
          <w:tcPr>
            <w:tcW w:w="1194" w:type="dxa"/>
          </w:tcPr>
          <w:p w14:paraId="31E6BC5C" w14:textId="77777777" w:rsidR="00DB6DA1" w:rsidRPr="00317602" w:rsidRDefault="00DB6DA1" w:rsidP="00DB6DA1">
            <w:r>
              <w:t>464(h’1d0)</w:t>
            </w:r>
          </w:p>
        </w:tc>
        <w:tc>
          <w:tcPr>
            <w:tcW w:w="1501" w:type="dxa"/>
          </w:tcPr>
          <w:p w14:paraId="7BD4F181" w14:textId="77777777" w:rsidR="00DB6DA1" w:rsidRPr="00317602" w:rsidRDefault="00DB6DA1" w:rsidP="00DB6DA1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48" w:type="dxa"/>
          </w:tcPr>
          <w:p w14:paraId="3341EB22" w14:textId="77777777" w:rsidR="00DB6DA1" w:rsidRPr="00317602" w:rsidRDefault="00DB6DA1" w:rsidP="00DB6DA1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48" w:type="dxa"/>
          </w:tcPr>
          <w:p w14:paraId="02E64834" w14:textId="77777777" w:rsidR="00DB6DA1" w:rsidRPr="00317602" w:rsidRDefault="00DB6DA1" w:rsidP="00DB6DA1">
            <w:r w:rsidRPr="00E31F12">
              <w:t>48(h’030)</w:t>
            </w:r>
          </w:p>
        </w:tc>
        <w:tc>
          <w:tcPr>
            <w:tcW w:w="1431" w:type="dxa"/>
          </w:tcPr>
          <w:p w14:paraId="576CA5FE" w14:textId="77777777" w:rsidR="00DB6DA1" w:rsidRPr="00317602" w:rsidRDefault="00DB6DA1" w:rsidP="00DB6DA1">
            <w:r w:rsidRPr="00E31F12">
              <w:t>48(h’030)</w:t>
            </w:r>
          </w:p>
        </w:tc>
      </w:tr>
      <w:tr w:rsidR="00DB6DA1" w:rsidRPr="00317602" w14:paraId="52EC3CF2" w14:textId="77777777" w:rsidTr="00DB6DA1">
        <w:tc>
          <w:tcPr>
            <w:tcW w:w="1183" w:type="dxa"/>
          </w:tcPr>
          <w:p w14:paraId="7FB8983A" w14:textId="77777777" w:rsidR="00DB6DA1" w:rsidRPr="00317602" w:rsidRDefault="00DB6DA1" w:rsidP="00DB6DA1">
            <w:r w:rsidRPr="00317602">
              <w:t xml:space="preserve"> TH </w:t>
            </w:r>
            <w:r w:rsidRPr="00317602">
              <w:rPr>
                <w:rFonts w:hint="eastAsia"/>
              </w:rPr>
              <w:t>max</w:t>
            </w:r>
          </w:p>
        </w:tc>
        <w:tc>
          <w:tcPr>
            <w:tcW w:w="1203" w:type="dxa"/>
          </w:tcPr>
          <w:p w14:paraId="67B4D2CB" w14:textId="77777777" w:rsidR="00DB6DA1" w:rsidRPr="00317602" w:rsidRDefault="00DB6DA1" w:rsidP="00DB6DA1">
            <w:r>
              <w:t>528(h’210)</w:t>
            </w:r>
          </w:p>
        </w:tc>
        <w:tc>
          <w:tcPr>
            <w:tcW w:w="1194" w:type="dxa"/>
          </w:tcPr>
          <w:p w14:paraId="1F079AFA" w14:textId="77777777" w:rsidR="00DB6DA1" w:rsidRPr="00317602" w:rsidRDefault="00DB6DA1" w:rsidP="00DB6DA1">
            <w:r>
              <w:t>528(h’210)</w:t>
            </w:r>
          </w:p>
        </w:tc>
        <w:tc>
          <w:tcPr>
            <w:tcW w:w="1501" w:type="dxa"/>
          </w:tcPr>
          <w:p w14:paraId="01D12B83" w14:textId="77777777" w:rsidR="00DB6DA1" w:rsidRPr="00317602" w:rsidRDefault="00DB6DA1" w:rsidP="00DB6DA1">
            <w:r>
              <w:t>1023(h’3ff)</w:t>
            </w:r>
          </w:p>
        </w:tc>
        <w:tc>
          <w:tcPr>
            <w:tcW w:w="1548" w:type="dxa"/>
          </w:tcPr>
          <w:p w14:paraId="507EE707" w14:textId="77777777" w:rsidR="00DB6DA1" w:rsidRPr="00317602" w:rsidRDefault="00DB6DA1" w:rsidP="00DB6DA1">
            <w:r>
              <w:t>1023(h’3ff)</w:t>
            </w:r>
          </w:p>
        </w:tc>
        <w:tc>
          <w:tcPr>
            <w:tcW w:w="1548" w:type="dxa"/>
          </w:tcPr>
          <w:p w14:paraId="2F71D85B" w14:textId="77777777" w:rsidR="00DB6DA1" w:rsidRPr="00317602" w:rsidRDefault="00DB6DA1" w:rsidP="00DB6DA1">
            <w:r>
              <w:t>112(h’070)</w:t>
            </w:r>
          </w:p>
        </w:tc>
        <w:tc>
          <w:tcPr>
            <w:tcW w:w="1431" w:type="dxa"/>
          </w:tcPr>
          <w:p w14:paraId="3D85D940" w14:textId="77777777" w:rsidR="00DB6DA1" w:rsidRPr="00317602" w:rsidRDefault="00DB6DA1" w:rsidP="00DB6DA1">
            <w:r>
              <w:t>112(h’070)</w:t>
            </w:r>
          </w:p>
        </w:tc>
      </w:tr>
      <w:tr w:rsidR="00DB6DA1" w:rsidRPr="00317602" w14:paraId="7A7FBD8D" w14:textId="77777777" w:rsidTr="00DB6DA1">
        <w:tc>
          <w:tcPr>
            <w:tcW w:w="1183" w:type="dxa"/>
          </w:tcPr>
          <w:p w14:paraId="4BEB01CE" w14:textId="77777777" w:rsidR="00DB6DA1" w:rsidRPr="00317602" w:rsidRDefault="00DB6DA1" w:rsidP="00DB6DA1">
            <w:r w:rsidRPr="00317602">
              <w:t xml:space="preserve"> Delta</w:t>
            </w:r>
          </w:p>
        </w:tc>
        <w:tc>
          <w:tcPr>
            <w:tcW w:w="1203" w:type="dxa"/>
          </w:tcPr>
          <w:p w14:paraId="11B11946" w14:textId="77777777" w:rsidR="00DB6DA1" w:rsidRPr="00317602" w:rsidRDefault="00DB6DA1" w:rsidP="00DB6DA1">
            <w:r>
              <w:t>464(h’1d0)</w:t>
            </w:r>
          </w:p>
        </w:tc>
        <w:tc>
          <w:tcPr>
            <w:tcW w:w="1194" w:type="dxa"/>
          </w:tcPr>
          <w:p w14:paraId="52235950" w14:textId="77777777" w:rsidR="00DB6DA1" w:rsidRPr="00317602" w:rsidRDefault="00DB6DA1" w:rsidP="00DB6DA1">
            <w:r>
              <w:t>464(h’1d0)</w:t>
            </w:r>
          </w:p>
        </w:tc>
        <w:tc>
          <w:tcPr>
            <w:tcW w:w="1501" w:type="dxa"/>
          </w:tcPr>
          <w:p w14:paraId="31262575" w14:textId="77777777" w:rsidR="00DB6DA1" w:rsidRPr="00317602" w:rsidRDefault="00DB6DA1" w:rsidP="00DB6DA1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48" w:type="dxa"/>
          </w:tcPr>
          <w:p w14:paraId="1F77D9B7" w14:textId="77777777" w:rsidR="00DB6DA1" w:rsidRPr="00317602" w:rsidRDefault="00DB6DA1" w:rsidP="00DB6DA1">
            <w:r>
              <w:t>961</w:t>
            </w:r>
            <w:r w:rsidRPr="00E31F12">
              <w:t>(h’3</w:t>
            </w:r>
            <w:r>
              <w:t>c1</w:t>
            </w:r>
            <w:r w:rsidRPr="00E31F12">
              <w:t>)</w:t>
            </w:r>
          </w:p>
        </w:tc>
        <w:tc>
          <w:tcPr>
            <w:tcW w:w="1548" w:type="dxa"/>
          </w:tcPr>
          <w:p w14:paraId="53E7FDA6" w14:textId="77777777" w:rsidR="00DB6DA1" w:rsidRPr="00317602" w:rsidRDefault="00DB6DA1" w:rsidP="00DB6DA1">
            <w:r w:rsidRPr="00E31F12">
              <w:t>48(h’030)</w:t>
            </w:r>
          </w:p>
        </w:tc>
        <w:tc>
          <w:tcPr>
            <w:tcW w:w="1431" w:type="dxa"/>
          </w:tcPr>
          <w:p w14:paraId="05FA9DAE" w14:textId="77777777" w:rsidR="00DB6DA1" w:rsidRPr="00317602" w:rsidRDefault="00DB6DA1" w:rsidP="00DB6DA1">
            <w:r w:rsidRPr="00E31F12">
              <w:t>48(h’030)</w:t>
            </w:r>
          </w:p>
        </w:tc>
      </w:tr>
    </w:tbl>
    <w:p w14:paraId="115A50FE" w14:textId="77777777" w:rsidR="00DD253D" w:rsidRDefault="00DD253D" w:rsidP="006E1D2C"/>
    <w:p w14:paraId="06437486" w14:textId="77777777" w:rsidR="00DB6DA1" w:rsidRDefault="00DB6DA1" w:rsidP="006E1D2C"/>
    <w:p w14:paraId="47DFAB0E" w14:textId="77777777" w:rsidR="00DB6DA1" w:rsidRDefault="00DB6DA1" w:rsidP="006E1D2C"/>
    <w:p w14:paraId="4C07A709" w14:textId="77777777" w:rsidR="00DB6DA1" w:rsidRDefault="00DB6DA1" w:rsidP="006E1D2C"/>
    <w:p w14:paraId="7F296689" w14:textId="77777777" w:rsidR="00DB6DA1" w:rsidRDefault="00DB6DA1" w:rsidP="006E1D2C"/>
    <w:p w14:paraId="7047F9A6" w14:textId="77777777" w:rsidR="00DB6DA1" w:rsidRDefault="00DB6DA1" w:rsidP="006E1D2C"/>
    <w:p w14:paraId="291E321D" w14:textId="77777777" w:rsidR="00DB6DA1" w:rsidRDefault="00DB6DA1" w:rsidP="006E1D2C"/>
    <w:p w14:paraId="5D23DA8A" w14:textId="77777777" w:rsidR="00DB6DA1" w:rsidRDefault="00DB6DA1" w:rsidP="006E1D2C"/>
    <w:p w14:paraId="32D810B8" w14:textId="77777777" w:rsidR="00DB6DA1" w:rsidRDefault="00DB6DA1" w:rsidP="006E1D2C"/>
    <w:p w14:paraId="58CE71AF" w14:textId="77777777" w:rsidR="00DB6DA1" w:rsidRDefault="00DB6DA1" w:rsidP="006E1D2C"/>
    <w:p w14:paraId="39C39BBD" w14:textId="77777777" w:rsidR="00DB6DA1" w:rsidRDefault="00DB6DA1" w:rsidP="006E1D2C"/>
    <w:p w14:paraId="7CD1FAFE" w14:textId="77777777" w:rsidR="00DB6DA1" w:rsidRDefault="00DB6DA1" w:rsidP="006E1D2C"/>
    <w:tbl>
      <w:tblPr>
        <w:tblStyle w:val="TableGrid"/>
        <w:tblpPr w:leftFromText="180" w:rightFromText="180" w:vertAnchor="text" w:horzAnchor="margin" w:tblpY="128"/>
        <w:tblW w:w="0" w:type="auto"/>
        <w:tblLook w:val="04A0" w:firstRow="1" w:lastRow="0" w:firstColumn="1" w:lastColumn="0" w:noHBand="0" w:noVBand="1"/>
      </w:tblPr>
      <w:tblGrid>
        <w:gridCol w:w="1268"/>
        <w:gridCol w:w="1194"/>
        <w:gridCol w:w="1416"/>
        <w:gridCol w:w="1460"/>
      </w:tblGrid>
      <w:tr w:rsidR="00DB6DA1" w:rsidRPr="00317602" w14:paraId="34C2FDB6" w14:textId="77777777" w:rsidTr="00DB6DA1">
        <w:trPr>
          <w:trHeight w:val="221"/>
        </w:trPr>
        <w:tc>
          <w:tcPr>
            <w:tcW w:w="1268" w:type="dxa"/>
          </w:tcPr>
          <w:p w14:paraId="0BEE8C89" w14:textId="77777777" w:rsidR="00DB6DA1" w:rsidRPr="00317602" w:rsidRDefault="00DB6DA1" w:rsidP="00DB6DA1">
            <w:r w:rsidRPr="00317602">
              <w:t>Result</w:t>
            </w:r>
          </w:p>
        </w:tc>
        <w:tc>
          <w:tcPr>
            <w:tcW w:w="1194" w:type="dxa"/>
          </w:tcPr>
          <w:p w14:paraId="5992196B" w14:textId="77777777" w:rsidR="00DB6DA1" w:rsidRPr="00317602" w:rsidRDefault="00DB6DA1" w:rsidP="00DB6DA1">
            <w:r w:rsidRPr="00317602">
              <w:t xml:space="preserve">Pixel1 </w:t>
            </w:r>
          </w:p>
        </w:tc>
        <w:tc>
          <w:tcPr>
            <w:tcW w:w="1416" w:type="dxa"/>
          </w:tcPr>
          <w:p w14:paraId="54E5F9CF" w14:textId="77777777" w:rsidR="00DB6DA1" w:rsidRPr="00317602" w:rsidRDefault="00DB6DA1" w:rsidP="00DB6DA1">
            <w:r w:rsidRPr="00317602">
              <w:t xml:space="preserve">Pixel2 </w:t>
            </w:r>
          </w:p>
        </w:tc>
        <w:tc>
          <w:tcPr>
            <w:tcW w:w="1460" w:type="dxa"/>
          </w:tcPr>
          <w:p w14:paraId="15AD4F2C" w14:textId="77777777" w:rsidR="00DB6DA1" w:rsidRPr="00317602" w:rsidRDefault="00DB6DA1" w:rsidP="00DB6DA1">
            <w:r w:rsidRPr="00317602">
              <w:t xml:space="preserve">Pixel3 </w:t>
            </w:r>
          </w:p>
        </w:tc>
      </w:tr>
      <w:tr w:rsidR="00DB6DA1" w:rsidRPr="00317602" w14:paraId="7EF5932E" w14:textId="77777777" w:rsidTr="00DB6DA1">
        <w:trPr>
          <w:trHeight w:val="299"/>
        </w:trPr>
        <w:tc>
          <w:tcPr>
            <w:tcW w:w="1268" w:type="dxa"/>
          </w:tcPr>
          <w:p w14:paraId="378C07D5" w14:textId="77777777" w:rsidR="00DB6DA1" w:rsidRPr="00317602" w:rsidRDefault="00DB6DA1" w:rsidP="00DB6DA1">
            <w:r w:rsidRPr="00317602">
              <w:t>addrSaver</w:t>
            </w:r>
          </w:p>
        </w:tc>
        <w:tc>
          <w:tcPr>
            <w:tcW w:w="1194" w:type="dxa"/>
          </w:tcPr>
          <w:p w14:paraId="1215529E" w14:textId="77777777" w:rsidR="00DB6DA1" w:rsidRPr="00317602" w:rsidRDefault="00DB6DA1" w:rsidP="00DB6DA1">
            <w:pPr>
              <w:jc w:val="both"/>
            </w:pPr>
            <w:r>
              <w:t>36(</w:t>
            </w:r>
            <w:r w:rsidRPr="00317602">
              <w:t>h’24</w:t>
            </w:r>
            <w:r>
              <w:t>)</w:t>
            </w:r>
          </w:p>
        </w:tc>
        <w:tc>
          <w:tcPr>
            <w:tcW w:w="1416" w:type="dxa"/>
          </w:tcPr>
          <w:p w14:paraId="570F41E0" w14:textId="77777777" w:rsidR="00DB6DA1" w:rsidRPr="00317602" w:rsidRDefault="00DB6DA1" w:rsidP="00DB6DA1">
            <w:pPr>
              <w:jc w:val="both"/>
            </w:pPr>
            <w:r>
              <w:t>39(</w:t>
            </w:r>
            <w:r w:rsidRPr="00317602">
              <w:t>h’</w:t>
            </w:r>
            <w:r>
              <w:t>27)</w:t>
            </w:r>
          </w:p>
        </w:tc>
        <w:tc>
          <w:tcPr>
            <w:tcW w:w="1460" w:type="dxa"/>
          </w:tcPr>
          <w:p w14:paraId="7F5F1D57" w14:textId="77777777" w:rsidR="00DB6DA1" w:rsidRPr="00317602" w:rsidRDefault="00DB6DA1" w:rsidP="00DB6DA1">
            <w:pPr>
              <w:jc w:val="both"/>
            </w:pPr>
            <w:r>
              <w:t>42(</w:t>
            </w:r>
            <w:r w:rsidRPr="00317602">
              <w:t>h’2a</w:t>
            </w:r>
            <w:r>
              <w:t>)</w:t>
            </w:r>
          </w:p>
        </w:tc>
      </w:tr>
      <w:tr w:rsidR="00DB6DA1" w:rsidRPr="00317602" w14:paraId="03828175" w14:textId="77777777" w:rsidTr="00DB6DA1">
        <w:trPr>
          <w:trHeight w:val="299"/>
        </w:trPr>
        <w:tc>
          <w:tcPr>
            <w:tcW w:w="1268" w:type="dxa"/>
          </w:tcPr>
          <w:p w14:paraId="2E1C403A" w14:textId="77777777" w:rsidR="00DB6DA1" w:rsidRPr="00317602" w:rsidRDefault="00DB6DA1" w:rsidP="00DB6DA1">
            <w:r w:rsidRPr="00317602">
              <w:t>recentMax</w:t>
            </w:r>
          </w:p>
        </w:tc>
        <w:tc>
          <w:tcPr>
            <w:tcW w:w="1194" w:type="dxa"/>
          </w:tcPr>
          <w:p w14:paraId="0CD8B5EF" w14:textId="77777777" w:rsidR="00DB6DA1" w:rsidRPr="00317602" w:rsidRDefault="00DB6DA1" w:rsidP="00DB6DA1">
            <w:pPr>
              <w:jc w:val="both"/>
            </w:pPr>
            <w:r w:rsidRPr="00317602">
              <w:t>2</w:t>
            </w:r>
          </w:p>
        </w:tc>
        <w:tc>
          <w:tcPr>
            <w:tcW w:w="1416" w:type="dxa"/>
          </w:tcPr>
          <w:p w14:paraId="70C84286" w14:textId="77777777" w:rsidR="00DB6DA1" w:rsidRPr="00317602" w:rsidRDefault="00DB6DA1" w:rsidP="00DB6DA1">
            <w:pPr>
              <w:jc w:val="both"/>
            </w:pPr>
            <w:r>
              <w:t>2</w:t>
            </w:r>
          </w:p>
        </w:tc>
        <w:tc>
          <w:tcPr>
            <w:tcW w:w="1460" w:type="dxa"/>
          </w:tcPr>
          <w:p w14:paraId="4DAD116E" w14:textId="77777777" w:rsidR="00DB6DA1" w:rsidRPr="00317602" w:rsidRDefault="00DB6DA1" w:rsidP="00DB6DA1">
            <w:pPr>
              <w:jc w:val="both"/>
            </w:pPr>
            <w:r>
              <w:t>2</w:t>
            </w:r>
          </w:p>
        </w:tc>
      </w:tr>
      <w:tr w:rsidR="00DB6DA1" w:rsidRPr="00317602" w14:paraId="5262E479" w14:textId="77777777" w:rsidTr="00DB6DA1">
        <w:trPr>
          <w:trHeight w:val="299"/>
        </w:trPr>
        <w:tc>
          <w:tcPr>
            <w:tcW w:w="1268" w:type="dxa"/>
          </w:tcPr>
          <w:p w14:paraId="40AD0679" w14:textId="77777777" w:rsidR="00DB6DA1" w:rsidRPr="00317602" w:rsidRDefault="00DB6DA1" w:rsidP="00DB6DA1">
            <w:r>
              <w:t>result</w:t>
            </w:r>
          </w:p>
        </w:tc>
        <w:tc>
          <w:tcPr>
            <w:tcW w:w="1194" w:type="dxa"/>
          </w:tcPr>
          <w:p w14:paraId="48DE26CC" w14:textId="77777777" w:rsidR="00DB6DA1" w:rsidRPr="00317602" w:rsidRDefault="00DB6DA1" w:rsidP="00DB6DA1">
            <w:pPr>
              <w:jc w:val="both"/>
            </w:pPr>
            <w:r>
              <w:t>500</w:t>
            </w:r>
          </w:p>
        </w:tc>
        <w:tc>
          <w:tcPr>
            <w:tcW w:w="1416" w:type="dxa"/>
          </w:tcPr>
          <w:p w14:paraId="0D834DF5" w14:textId="77777777" w:rsidR="00DB6DA1" w:rsidRPr="00317602" w:rsidRDefault="00DB6DA1" w:rsidP="00DB6DA1">
            <w:pPr>
              <w:jc w:val="both"/>
            </w:pPr>
            <w:r>
              <w:t>1000</w:t>
            </w:r>
          </w:p>
        </w:tc>
        <w:tc>
          <w:tcPr>
            <w:tcW w:w="1460" w:type="dxa"/>
          </w:tcPr>
          <w:p w14:paraId="01526E6C" w14:textId="77777777" w:rsidR="00DB6DA1" w:rsidRPr="00317602" w:rsidRDefault="00DB6DA1" w:rsidP="00DB6DA1">
            <w:pPr>
              <w:jc w:val="both"/>
            </w:pPr>
            <w:r>
              <w:t>90</w:t>
            </w:r>
          </w:p>
        </w:tc>
      </w:tr>
    </w:tbl>
    <w:p w14:paraId="1DC030F7" w14:textId="77777777" w:rsidR="00DB6DA1" w:rsidRDefault="00DB6DA1" w:rsidP="006E1D2C"/>
    <w:p w14:paraId="700AE6BD" w14:textId="77777777" w:rsidR="00DB6DA1" w:rsidRDefault="00DB6DA1" w:rsidP="006E1D2C"/>
    <w:p w14:paraId="36833505" w14:textId="77777777" w:rsidR="00DB6DA1" w:rsidRDefault="00DB6DA1" w:rsidP="006E1D2C"/>
    <w:p w14:paraId="5E680E12" w14:textId="77777777" w:rsidR="00DB6DA1" w:rsidRDefault="00DB6DA1" w:rsidP="006E1D2C"/>
    <w:p w14:paraId="22B1D37D" w14:textId="77777777" w:rsidR="00DB6DA1" w:rsidRDefault="00DB6DA1" w:rsidP="006E1D2C"/>
    <w:p w14:paraId="17F6A1BA" w14:textId="77777777" w:rsidR="00DB6DA1" w:rsidRDefault="00DB6DA1" w:rsidP="006E1D2C"/>
    <w:p w14:paraId="06B464C8" w14:textId="77777777" w:rsidR="00DB6DA1" w:rsidRDefault="00DB6DA1" w:rsidP="006E1D2C"/>
    <w:p w14:paraId="5AF8BC63" w14:textId="77777777" w:rsidR="00DB6DA1" w:rsidRDefault="00DB6DA1" w:rsidP="006E1D2C"/>
    <w:p w14:paraId="65B04F78" w14:textId="77777777" w:rsidR="00DB6DA1" w:rsidRDefault="00DB6DA1" w:rsidP="006E1D2C"/>
    <w:p w14:paraId="7F86EFC3" w14:textId="77777777" w:rsidR="00DB6DA1" w:rsidRDefault="00DB6DA1" w:rsidP="006E1D2C"/>
    <w:p w14:paraId="4FAFC330" w14:textId="77777777" w:rsidR="00DB6DA1" w:rsidRDefault="00DB6DA1" w:rsidP="006E1D2C"/>
    <w:p w14:paraId="6F216D55" w14:textId="77777777" w:rsidR="00DB6DA1" w:rsidRDefault="00DB6DA1" w:rsidP="006E1D2C"/>
    <w:sectPr w:rsidR="00DB6DA1" w:rsidSect="0062671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056FE0"/>
    <w:multiLevelType w:val="hybridMultilevel"/>
    <w:tmpl w:val="64DA6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MDQzNDE2NzYzMjVU0lEKTi0uzszPAykwrgUAmtUxhSwAAAA="/>
  </w:docVars>
  <w:rsids>
    <w:rsidRoot w:val="00626716"/>
    <w:rsid w:val="00000B12"/>
    <w:rsid w:val="00002ED6"/>
    <w:rsid w:val="00004A1B"/>
    <w:rsid w:val="00014AAA"/>
    <w:rsid w:val="0002029E"/>
    <w:rsid w:val="00030429"/>
    <w:rsid w:val="00071204"/>
    <w:rsid w:val="00071A73"/>
    <w:rsid w:val="00073AC0"/>
    <w:rsid w:val="000B62F6"/>
    <w:rsid w:val="000C2FB0"/>
    <w:rsid w:val="000C3AA0"/>
    <w:rsid w:val="000C59C6"/>
    <w:rsid w:val="000D09D5"/>
    <w:rsid w:val="0010735E"/>
    <w:rsid w:val="00125DC4"/>
    <w:rsid w:val="0016040D"/>
    <w:rsid w:val="00167433"/>
    <w:rsid w:val="00174E86"/>
    <w:rsid w:val="0018160E"/>
    <w:rsid w:val="00184176"/>
    <w:rsid w:val="001B49F3"/>
    <w:rsid w:val="001B75B4"/>
    <w:rsid w:val="001E4BF3"/>
    <w:rsid w:val="001F25C5"/>
    <w:rsid w:val="0020371D"/>
    <w:rsid w:val="002152F3"/>
    <w:rsid w:val="00223C5B"/>
    <w:rsid w:val="002262E1"/>
    <w:rsid w:val="00236B2F"/>
    <w:rsid w:val="00256E3D"/>
    <w:rsid w:val="002570B3"/>
    <w:rsid w:val="00257414"/>
    <w:rsid w:val="00281F15"/>
    <w:rsid w:val="00282034"/>
    <w:rsid w:val="002970D4"/>
    <w:rsid w:val="002A6553"/>
    <w:rsid w:val="002A6B8F"/>
    <w:rsid w:val="002A6CAD"/>
    <w:rsid w:val="002B5227"/>
    <w:rsid w:val="002C7B33"/>
    <w:rsid w:val="00317602"/>
    <w:rsid w:val="0032147A"/>
    <w:rsid w:val="00321B37"/>
    <w:rsid w:val="00322A09"/>
    <w:rsid w:val="0034307C"/>
    <w:rsid w:val="0034625D"/>
    <w:rsid w:val="00380986"/>
    <w:rsid w:val="003842C3"/>
    <w:rsid w:val="00385700"/>
    <w:rsid w:val="003A3B27"/>
    <w:rsid w:val="003F6716"/>
    <w:rsid w:val="00406520"/>
    <w:rsid w:val="00413712"/>
    <w:rsid w:val="00434A36"/>
    <w:rsid w:val="004468D3"/>
    <w:rsid w:val="00446F95"/>
    <w:rsid w:val="00496835"/>
    <w:rsid w:val="004A2E8F"/>
    <w:rsid w:val="004B2BF4"/>
    <w:rsid w:val="004B3023"/>
    <w:rsid w:val="004C4860"/>
    <w:rsid w:val="004D05B1"/>
    <w:rsid w:val="00503E94"/>
    <w:rsid w:val="005202E2"/>
    <w:rsid w:val="00545348"/>
    <w:rsid w:val="00575A05"/>
    <w:rsid w:val="00597926"/>
    <w:rsid w:val="005A3A12"/>
    <w:rsid w:val="005B7A8F"/>
    <w:rsid w:val="005F4D37"/>
    <w:rsid w:val="005F7F79"/>
    <w:rsid w:val="006062FC"/>
    <w:rsid w:val="00626716"/>
    <w:rsid w:val="00631F18"/>
    <w:rsid w:val="00637C3C"/>
    <w:rsid w:val="00655093"/>
    <w:rsid w:val="006613F1"/>
    <w:rsid w:val="00663844"/>
    <w:rsid w:val="00684F44"/>
    <w:rsid w:val="00693027"/>
    <w:rsid w:val="006A7BD0"/>
    <w:rsid w:val="006B6E0E"/>
    <w:rsid w:val="006E1D2C"/>
    <w:rsid w:val="006E5B6C"/>
    <w:rsid w:val="00704B15"/>
    <w:rsid w:val="007330AC"/>
    <w:rsid w:val="00756CAC"/>
    <w:rsid w:val="00762D06"/>
    <w:rsid w:val="0076563B"/>
    <w:rsid w:val="00780738"/>
    <w:rsid w:val="007D40CB"/>
    <w:rsid w:val="007D71B5"/>
    <w:rsid w:val="007E45E3"/>
    <w:rsid w:val="007E5A01"/>
    <w:rsid w:val="007F3258"/>
    <w:rsid w:val="007F3B87"/>
    <w:rsid w:val="0080385B"/>
    <w:rsid w:val="00824CD3"/>
    <w:rsid w:val="00832545"/>
    <w:rsid w:val="00840D98"/>
    <w:rsid w:val="008428D0"/>
    <w:rsid w:val="00845E20"/>
    <w:rsid w:val="008543DB"/>
    <w:rsid w:val="0085496E"/>
    <w:rsid w:val="008617EA"/>
    <w:rsid w:val="0088146B"/>
    <w:rsid w:val="00884FB1"/>
    <w:rsid w:val="008920B9"/>
    <w:rsid w:val="008E7C09"/>
    <w:rsid w:val="008F07C4"/>
    <w:rsid w:val="00911068"/>
    <w:rsid w:val="00911E15"/>
    <w:rsid w:val="00935CF2"/>
    <w:rsid w:val="00992127"/>
    <w:rsid w:val="009A2089"/>
    <w:rsid w:val="009C6816"/>
    <w:rsid w:val="009D0099"/>
    <w:rsid w:val="009E4A28"/>
    <w:rsid w:val="009F1C1B"/>
    <w:rsid w:val="00A07586"/>
    <w:rsid w:val="00A72C03"/>
    <w:rsid w:val="00A96464"/>
    <w:rsid w:val="00AB0CC1"/>
    <w:rsid w:val="00AB33D9"/>
    <w:rsid w:val="00AB4A76"/>
    <w:rsid w:val="00AD5C0D"/>
    <w:rsid w:val="00B15910"/>
    <w:rsid w:val="00B15B47"/>
    <w:rsid w:val="00B27B94"/>
    <w:rsid w:val="00B306AA"/>
    <w:rsid w:val="00B35252"/>
    <w:rsid w:val="00B47751"/>
    <w:rsid w:val="00BC732E"/>
    <w:rsid w:val="00BD0DEA"/>
    <w:rsid w:val="00BF2990"/>
    <w:rsid w:val="00BF34AD"/>
    <w:rsid w:val="00C021D6"/>
    <w:rsid w:val="00C37D5A"/>
    <w:rsid w:val="00C76278"/>
    <w:rsid w:val="00C806E6"/>
    <w:rsid w:val="00CC359F"/>
    <w:rsid w:val="00CD08CD"/>
    <w:rsid w:val="00CD1614"/>
    <w:rsid w:val="00D24D2D"/>
    <w:rsid w:val="00D4002F"/>
    <w:rsid w:val="00D44206"/>
    <w:rsid w:val="00D50369"/>
    <w:rsid w:val="00D523D6"/>
    <w:rsid w:val="00D526CE"/>
    <w:rsid w:val="00D74005"/>
    <w:rsid w:val="00D83A4D"/>
    <w:rsid w:val="00D86E66"/>
    <w:rsid w:val="00D944DD"/>
    <w:rsid w:val="00DB6DA1"/>
    <w:rsid w:val="00DC60DC"/>
    <w:rsid w:val="00DD253D"/>
    <w:rsid w:val="00DE0A8D"/>
    <w:rsid w:val="00DE48D7"/>
    <w:rsid w:val="00DE75F7"/>
    <w:rsid w:val="00DF34F4"/>
    <w:rsid w:val="00E311D1"/>
    <w:rsid w:val="00E31F12"/>
    <w:rsid w:val="00E35CC8"/>
    <w:rsid w:val="00E54839"/>
    <w:rsid w:val="00E629A4"/>
    <w:rsid w:val="00E86869"/>
    <w:rsid w:val="00EE23D8"/>
    <w:rsid w:val="00EE71D4"/>
    <w:rsid w:val="00F4741C"/>
    <w:rsid w:val="00F55B9C"/>
    <w:rsid w:val="00F67063"/>
    <w:rsid w:val="00F70179"/>
    <w:rsid w:val="00F865BE"/>
    <w:rsid w:val="00FA5925"/>
    <w:rsid w:val="00FB3406"/>
    <w:rsid w:val="00FB4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F869F"/>
  <w15:chartTrackingRefBased/>
  <w15:docId w15:val="{F5586059-6B89-47E4-BF81-E4EA69E42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67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62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5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98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3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63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0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94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28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66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9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1</Pages>
  <Words>388</Words>
  <Characters>221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Shi</dc:creator>
  <cp:keywords/>
  <dc:description/>
  <cp:lastModifiedBy>Jia Shi</cp:lastModifiedBy>
  <cp:revision>192</cp:revision>
  <dcterms:created xsi:type="dcterms:W3CDTF">2021-12-21T10:35:00Z</dcterms:created>
  <dcterms:modified xsi:type="dcterms:W3CDTF">2021-12-24T05:10:00Z</dcterms:modified>
</cp:coreProperties>
</file>